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7B18D" w14:textId="2C0BF3FD" w:rsidR="00C506DA" w:rsidRPr="00324E0E" w:rsidRDefault="006967D8" w:rsidP="00324E0E">
      <w:pPr>
        <w:pStyle w:val="Text"/>
        <w:kinsoku w:val="0"/>
        <w:spacing w:line="252" w:lineRule="auto"/>
        <w:ind w:firstLine="204"/>
        <w:rPr>
          <w:rFonts w:ascii="Symbol" w:hAnsi="Symbol"/>
          <w:lang w:eastAsia="zh-CN"/>
        </w:rPr>
      </w:pPr>
      <w:r w:rsidRPr="00324E0E">
        <w:rPr>
          <w:lang w:eastAsia="zh-CN"/>
        </w:rPr>
        <w:t xml:space="preserve">A modified IEEE 118-bus system is </w:t>
      </w:r>
      <w:r w:rsidR="00942AE8" w:rsidRPr="00324E0E">
        <w:rPr>
          <w:lang w:eastAsia="zh-CN"/>
        </w:rPr>
        <w:t>designed with 54 thermal units and</w:t>
      </w:r>
      <w:r w:rsidRPr="00324E0E">
        <w:rPr>
          <w:lang w:eastAsia="zh-CN"/>
        </w:rPr>
        <w:t xml:space="preserve"> 8 wind farms</w:t>
      </w:r>
      <w:r w:rsidR="00942AE8" w:rsidRPr="00324E0E">
        <w:rPr>
          <w:lang w:eastAsia="zh-CN"/>
        </w:rPr>
        <w:t xml:space="preserve"> located at 8 buses</w:t>
      </w:r>
      <w:r w:rsidRPr="00324E0E">
        <w:rPr>
          <w:lang w:eastAsia="zh-CN"/>
        </w:rPr>
        <w:t xml:space="preserve"> </w:t>
      </w:r>
      <w:r w:rsidR="002F0304" w:rsidRPr="00324E0E">
        <w:rPr>
          <w:lang w:eastAsia="zh-CN"/>
        </w:rPr>
        <w:t xml:space="preserve">which can be found in </w:t>
      </w:r>
      <w:r w:rsidR="00324E0E" w:rsidRPr="00324E0E">
        <w:rPr>
          <w:rFonts w:hint="eastAsia"/>
          <w:lang w:eastAsia="zh-CN"/>
        </w:rPr>
        <w:t>this</w:t>
      </w:r>
      <w:r w:rsidR="00324E0E" w:rsidRPr="00324E0E">
        <w:rPr>
          <w:lang w:eastAsia="zh-CN"/>
        </w:rPr>
        <w:t xml:space="preserve"> </w:t>
      </w:r>
      <w:r w:rsidR="00324E0E" w:rsidRPr="00324E0E">
        <w:rPr>
          <w:rFonts w:hint="eastAsia"/>
          <w:lang w:eastAsia="zh-CN"/>
        </w:rPr>
        <w:t>repo</w:t>
      </w:r>
      <w:r w:rsidRPr="00324E0E">
        <w:rPr>
          <w:lang w:eastAsia="zh-CN"/>
        </w:rPr>
        <w:t xml:space="preserve">. </w:t>
      </w:r>
      <w:r w:rsidR="00262F13" w:rsidRPr="00324E0E">
        <w:rPr>
          <w:lang w:eastAsia="zh-CN"/>
        </w:rPr>
        <w:t xml:space="preserve">The </w:t>
      </w:r>
      <w:r w:rsidR="00D03480" w:rsidRPr="00324E0E">
        <w:rPr>
          <w:lang w:eastAsia="zh-CN"/>
        </w:rPr>
        <w:t xml:space="preserve">number of variables and constraints in DDRO based unit commitment model is described </w:t>
      </w:r>
      <w:r w:rsidR="0045156F" w:rsidRPr="00324E0E">
        <w:rPr>
          <w:lang w:eastAsia="zh-CN"/>
        </w:rPr>
        <w:t>in</w:t>
      </w:r>
      <w:r w:rsidR="00D03480" w:rsidRPr="00324E0E">
        <w:rPr>
          <w:lang w:eastAsia="zh-CN"/>
        </w:rPr>
        <w:t xml:space="preserve"> </w:t>
      </w:r>
      <w:r w:rsidR="00D03480" w:rsidRPr="00324E0E">
        <w:rPr>
          <w:rFonts w:eastAsiaTheme="minorEastAsia"/>
          <w:szCs w:val="18"/>
          <w:lang w:eastAsia="zh-CN"/>
        </w:rPr>
        <w:t>T</w:t>
      </w:r>
      <w:r w:rsidR="00D03480" w:rsidRPr="00324E0E">
        <w:rPr>
          <w:smallCaps/>
          <w:szCs w:val="18"/>
        </w:rPr>
        <w:t>able I</w:t>
      </w:r>
      <w:r w:rsidR="00D03480" w:rsidRPr="00324E0E">
        <w:rPr>
          <w:rFonts w:eastAsiaTheme="minorEastAsia"/>
          <w:szCs w:val="18"/>
          <w:lang w:eastAsia="zh-CN"/>
        </w:rPr>
        <w:t xml:space="preserve">I. </w:t>
      </w:r>
      <w:r w:rsidR="00D03480" w:rsidRPr="00324E0E">
        <w:rPr>
          <w:lang w:eastAsia="zh-CN"/>
        </w:rPr>
        <w:t xml:space="preserve">The total cost of the DDRO based unit commitment model is </w:t>
      </w:r>
      <w:r w:rsidR="008A1597" w:rsidRPr="00324E0E">
        <w:rPr>
          <w:lang w:eastAsia="zh-CN"/>
        </w:rPr>
        <w:t xml:space="preserve">1.8145 M$ </w:t>
      </w:r>
      <w:r w:rsidR="008A1597" w:rsidRPr="00324E0E">
        <w:rPr>
          <w:rFonts w:hint="eastAsia"/>
          <w:lang w:eastAsia="zh-CN"/>
        </w:rPr>
        <w:t>and</w:t>
      </w:r>
      <w:r w:rsidR="008A1597" w:rsidRPr="00324E0E">
        <w:rPr>
          <w:lang w:eastAsia="zh-CN"/>
        </w:rPr>
        <w:t xml:space="preserve"> </w:t>
      </w:r>
      <w:r w:rsidR="00D03480" w:rsidRPr="00324E0E">
        <w:rPr>
          <w:lang w:eastAsia="zh-CN"/>
        </w:rPr>
        <w:t xml:space="preserve">1.8217 M$ with </w:t>
      </w:r>
      <w:r w:rsidR="00D03480" w:rsidRPr="00324E0E">
        <w:rPr>
          <w:rFonts w:ascii="Computer Modern" w:hAnsi="Computer Modern"/>
          <w:lang w:eastAsia="zh-CN"/>
        </w:rPr>
        <w:t>r</w:t>
      </w:r>
      <w:r w:rsidR="00D03480" w:rsidRPr="00324E0E">
        <w:rPr>
          <w:rFonts w:ascii="Symbol" w:hAnsi="Symbol"/>
          <w:lang w:eastAsia="zh-CN"/>
        </w:rPr>
        <w:t></w:t>
      </w:r>
      <w:r w:rsidR="00D03480" w:rsidRPr="00324E0E">
        <w:rPr>
          <w:rFonts w:ascii="Symbol" w:hAnsi="Symbol"/>
          <w:lang w:eastAsia="zh-CN"/>
        </w:rPr>
        <w:t></w:t>
      </w:r>
      <w:r w:rsidR="00D03480" w:rsidRPr="00324E0E">
        <w:rPr>
          <w:rFonts w:ascii="Symbol" w:hAnsi="Symbol"/>
          <w:lang w:eastAsia="zh-CN"/>
        </w:rPr>
        <w:t></w:t>
      </w:r>
      <w:r w:rsidR="00D03480" w:rsidRPr="00324E0E">
        <w:rPr>
          <w:rFonts w:ascii="Symbol" w:hAnsi="Symbol"/>
          <w:lang w:eastAsia="zh-CN"/>
        </w:rPr>
        <w:t></w:t>
      </w:r>
      <w:r w:rsidR="00D03480" w:rsidRPr="00324E0E">
        <w:rPr>
          <w:rFonts w:ascii="Symbol" w:hAnsi="Symbol"/>
          <w:lang w:eastAsia="zh-CN"/>
        </w:rPr>
        <w:t></w:t>
      </w:r>
      <w:r w:rsidR="00D03480" w:rsidRPr="00324E0E">
        <w:rPr>
          <w:rFonts w:ascii="Symbol" w:hAnsi="Symbol"/>
          <w:lang w:eastAsia="zh-CN"/>
        </w:rPr>
        <w:t></w:t>
      </w:r>
      <w:r w:rsidR="00D03480" w:rsidRPr="00324E0E">
        <w:rPr>
          <w:rFonts w:ascii="Symbol" w:hAnsi="Symbol"/>
          <w:lang w:eastAsia="zh-CN"/>
        </w:rPr>
        <w:t></w:t>
      </w:r>
      <w:r w:rsidR="008A1597" w:rsidRPr="00324E0E">
        <w:rPr>
          <w:rFonts w:ascii="Symbol" w:hAnsi="Symbol"/>
          <w:lang w:eastAsia="zh-CN"/>
        </w:rPr>
        <w:t></w:t>
      </w:r>
      <w:r w:rsidR="008A1597" w:rsidRPr="00324E0E">
        <w:rPr>
          <w:lang w:eastAsia="zh-CN"/>
        </w:rPr>
        <w:t>and 0.1 (5000 scenarios</w:t>
      </w:r>
      <w:r w:rsidR="008A1597" w:rsidRPr="00324E0E">
        <w:rPr>
          <w:rFonts w:ascii="Symbol" w:hAnsi="Symbol"/>
          <w:lang w:eastAsia="zh-CN"/>
        </w:rPr>
        <w:t></w:t>
      </w:r>
      <w:r w:rsidR="00D03480" w:rsidRPr="00324E0E">
        <w:rPr>
          <w:rFonts w:ascii="Symbol" w:hAnsi="Symbol"/>
          <w:lang w:eastAsia="zh-CN"/>
        </w:rPr>
        <w:t></w:t>
      </w:r>
    </w:p>
    <w:p w14:paraId="3301DE23" w14:textId="77777777" w:rsidR="00324E0E" w:rsidRPr="00820567" w:rsidRDefault="00324E0E" w:rsidP="00324E0E">
      <w:pPr>
        <w:spacing w:beforeLines="50" w:before="120"/>
        <w:jc w:val="center"/>
        <w:rPr>
          <w:rFonts w:eastAsiaTheme="minorEastAsia"/>
          <w:sz w:val="18"/>
          <w:szCs w:val="18"/>
          <w:lang w:eastAsia="zh-CN"/>
        </w:rPr>
      </w:pPr>
      <w:r w:rsidRPr="00820567">
        <w:rPr>
          <w:rFonts w:eastAsiaTheme="minorEastAsia"/>
          <w:sz w:val="18"/>
          <w:szCs w:val="18"/>
          <w:lang w:eastAsia="zh-CN"/>
        </w:rPr>
        <w:t>T</w:t>
      </w:r>
      <w:r w:rsidRPr="00820567">
        <w:rPr>
          <w:smallCaps/>
          <w:sz w:val="18"/>
          <w:szCs w:val="18"/>
        </w:rPr>
        <w:t>able I</w:t>
      </w:r>
      <w:r>
        <w:rPr>
          <w:rFonts w:eastAsiaTheme="minorEastAsia"/>
          <w:sz w:val="18"/>
          <w:szCs w:val="18"/>
          <w:lang w:eastAsia="zh-CN"/>
        </w:rPr>
        <w:t>I.</w:t>
      </w:r>
      <w:r w:rsidRPr="00820567">
        <w:rPr>
          <w:rFonts w:eastAsiaTheme="minorEastAsia"/>
          <w:sz w:val="18"/>
          <w:szCs w:val="18"/>
          <w:lang w:eastAsia="zh-CN"/>
        </w:rPr>
        <w:t xml:space="preserve"> </w:t>
      </w:r>
      <w:r w:rsidRPr="0037382E">
        <w:rPr>
          <w:smallCaps/>
          <w:sz w:val="18"/>
          <w:szCs w:val="18"/>
          <w:lang w:eastAsia="zh-CN"/>
        </w:rPr>
        <w:t xml:space="preserve">Description of DDRO </w:t>
      </w:r>
      <w:r w:rsidRPr="0037382E">
        <w:rPr>
          <w:iCs/>
          <w:smallCaps/>
          <w:sz w:val="18"/>
          <w:szCs w:val="18"/>
        </w:rPr>
        <w:t>Based Unit Commitment Model</w:t>
      </w:r>
    </w:p>
    <w:tbl>
      <w:tblPr>
        <w:tblStyle w:val="af4"/>
        <w:tblW w:w="3433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1"/>
        <w:gridCol w:w="2040"/>
        <w:gridCol w:w="16"/>
        <w:gridCol w:w="1799"/>
        <w:gridCol w:w="11"/>
        <w:gridCol w:w="1806"/>
      </w:tblGrid>
      <w:tr w:rsidR="00324E0E" w:rsidRPr="00820567" w14:paraId="6AD6704E" w14:textId="77777777" w:rsidTr="00324E0E">
        <w:trPr>
          <w:trHeight w:val="54"/>
          <w:jc w:val="center"/>
        </w:trPr>
        <w:tc>
          <w:tcPr>
            <w:tcW w:w="271" w:type="pct"/>
            <w:tcBorders>
              <w:top w:val="single" w:sz="12" w:space="0" w:color="auto"/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9B3BDE1" w14:textId="77777777" w:rsidR="00324E0E" w:rsidRPr="00820567" w:rsidRDefault="00324E0E" w:rsidP="008C4B58">
            <w:pPr>
              <w:snapToGrid w:val="0"/>
              <w:jc w:val="center"/>
              <w:rPr>
                <w:rFonts w:eastAsiaTheme="minorEastAsia"/>
                <w:sz w:val="17"/>
                <w:szCs w:val="17"/>
                <w:lang w:eastAsia="zh-CN"/>
              </w:rPr>
            </w:pPr>
            <w:r w:rsidRPr="00856C64">
              <w:rPr>
                <w:rFonts w:eastAsiaTheme="minorEastAsia"/>
                <w:sz w:val="17"/>
                <w:szCs w:val="17"/>
                <w:lang w:eastAsia="zh-CN"/>
              </w:rPr>
              <w:t>Problem</w:t>
            </w:r>
          </w:p>
        </w:tc>
        <w:tc>
          <w:tcPr>
            <w:tcW w:w="1600" w:type="pct"/>
            <w:gridSpan w:val="2"/>
            <w:tcBorders>
              <w:top w:val="single" w:sz="12" w:space="0" w:color="auto"/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F88406C" w14:textId="77777777" w:rsidR="00324E0E" w:rsidRPr="00856C64" w:rsidRDefault="00324E0E" w:rsidP="008C4B58">
            <w:pPr>
              <w:snapToGrid w:val="0"/>
              <w:jc w:val="center"/>
              <w:rPr>
                <w:rFonts w:eastAsiaTheme="minorEastAsia"/>
                <w:i/>
                <w:sz w:val="17"/>
                <w:szCs w:val="17"/>
                <w:lang w:eastAsia="zh-CN"/>
              </w:rPr>
            </w:pPr>
            <w:r w:rsidRPr="00856C64">
              <w:rPr>
                <w:rFonts w:eastAsiaTheme="minorEastAsia"/>
                <w:i/>
                <w:sz w:val="17"/>
                <w:szCs w:val="17"/>
                <w:lang w:eastAsia="zh-CN"/>
              </w:rPr>
              <w:t>MP</w:t>
            </w:r>
          </w:p>
        </w:tc>
        <w:tc>
          <w:tcPr>
            <w:tcW w:w="1583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91C475A" w14:textId="77777777" w:rsidR="00324E0E" w:rsidRPr="00856C64" w:rsidRDefault="00324E0E" w:rsidP="008C4B58">
            <w:pPr>
              <w:snapToGrid w:val="0"/>
              <w:jc w:val="center"/>
              <w:rPr>
                <w:rFonts w:eastAsiaTheme="minorEastAsia"/>
                <w:i/>
                <w:sz w:val="17"/>
                <w:szCs w:val="17"/>
                <w:lang w:eastAsia="zh-CN"/>
              </w:rPr>
            </w:pPr>
            <w:r w:rsidRPr="00856C64">
              <w:rPr>
                <w:rFonts w:eastAsiaTheme="minorEastAsia"/>
                <w:i/>
                <w:sz w:val="17"/>
                <w:szCs w:val="17"/>
                <w:lang w:eastAsia="zh-CN"/>
              </w:rPr>
              <w:t>SPU</w:t>
            </w:r>
          </w:p>
        </w:tc>
        <w:tc>
          <w:tcPr>
            <w:tcW w:w="1546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CEA128C" w14:textId="77777777" w:rsidR="00324E0E" w:rsidRPr="00820567" w:rsidRDefault="00324E0E" w:rsidP="008C4B58">
            <w:pPr>
              <w:snapToGrid w:val="0"/>
              <w:jc w:val="center"/>
              <w:rPr>
                <w:rFonts w:eastAsiaTheme="minorEastAsia"/>
                <w:i/>
                <w:sz w:val="17"/>
                <w:szCs w:val="17"/>
              </w:rPr>
            </w:pPr>
            <w:r w:rsidRPr="00856C64">
              <w:rPr>
                <w:rFonts w:eastAsiaTheme="minorEastAsia"/>
                <w:i/>
                <w:sz w:val="17"/>
                <w:szCs w:val="17"/>
                <w:lang w:eastAsia="zh-CN"/>
              </w:rPr>
              <w:t>SPL</w:t>
            </w:r>
          </w:p>
        </w:tc>
      </w:tr>
      <w:tr w:rsidR="00324E0E" w:rsidRPr="00820567" w14:paraId="0A747EAD" w14:textId="77777777" w:rsidTr="00324E0E">
        <w:trPr>
          <w:trHeight w:val="209"/>
          <w:jc w:val="center"/>
        </w:trPr>
        <w:tc>
          <w:tcPr>
            <w:tcW w:w="271" w:type="pct"/>
            <w:tcBorders>
              <w:top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F9F4C75" w14:textId="77777777" w:rsidR="00324E0E" w:rsidRPr="00856C64" w:rsidRDefault="00324E0E" w:rsidP="008C4B58">
            <w:pPr>
              <w:snapToGrid w:val="0"/>
              <w:jc w:val="center"/>
              <w:rPr>
                <w:sz w:val="17"/>
                <w:szCs w:val="17"/>
                <w:lang w:eastAsia="zh-CN"/>
              </w:rPr>
            </w:pPr>
            <w:r w:rsidRPr="00820567">
              <w:rPr>
                <w:rFonts w:eastAsiaTheme="minorEastAsia"/>
                <w:sz w:val="17"/>
                <w:szCs w:val="17"/>
                <w:lang w:eastAsia="zh-CN"/>
              </w:rPr>
              <w:t>Number of</w:t>
            </w:r>
            <w:r w:rsidRPr="00856C64">
              <w:rPr>
                <w:rFonts w:eastAsiaTheme="minorEastAsia"/>
                <w:sz w:val="17"/>
                <w:szCs w:val="17"/>
                <w:lang w:eastAsia="zh-CN"/>
              </w:rPr>
              <w:t xml:space="preserve"> </w:t>
            </w:r>
            <w:r w:rsidRPr="00856C64">
              <w:rPr>
                <w:color w:val="000000"/>
                <w:sz w:val="17"/>
                <w:szCs w:val="17"/>
              </w:rPr>
              <w:t>variables</w:t>
            </w:r>
          </w:p>
        </w:tc>
        <w:tc>
          <w:tcPr>
            <w:tcW w:w="1576" w:type="pct"/>
            <w:tcBorders>
              <w:top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D45028A" w14:textId="77777777" w:rsidR="00324E0E" w:rsidRPr="00856C64" w:rsidRDefault="00324E0E" w:rsidP="008C4B58">
            <w:pPr>
              <w:snapToGrid w:val="0"/>
              <w:jc w:val="center"/>
              <w:rPr>
                <w:sz w:val="17"/>
                <w:szCs w:val="17"/>
                <w:lang w:eastAsia="zh-CN"/>
              </w:rPr>
            </w:pPr>
            <w:r w:rsidRPr="00856C64">
              <w:rPr>
                <w:rFonts w:hint="eastAsia"/>
                <w:sz w:val="17"/>
                <w:szCs w:val="17"/>
                <w:lang w:eastAsia="zh-CN"/>
              </w:rPr>
              <w:t>3</w:t>
            </w:r>
            <w:r w:rsidRPr="00856C64">
              <w:rPr>
                <w:sz w:val="17"/>
                <w:szCs w:val="17"/>
                <w:lang w:eastAsia="zh-CN"/>
              </w:rPr>
              <w:t>888</w:t>
            </w:r>
          </w:p>
        </w:tc>
        <w:tc>
          <w:tcPr>
            <w:tcW w:w="1576" w:type="pct"/>
            <w:gridSpan w:val="2"/>
            <w:tcBorders>
              <w:top w:val="single" w:sz="4" w:space="0" w:color="auto"/>
            </w:tcBorders>
            <w:vAlign w:val="center"/>
          </w:tcPr>
          <w:p w14:paraId="3B7F4066" w14:textId="77777777" w:rsidR="00324E0E" w:rsidRPr="00856C64" w:rsidRDefault="00324E0E" w:rsidP="008C4B58">
            <w:pPr>
              <w:snapToGrid w:val="0"/>
              <w:jc w:val="center"/>
              <w:rPr>
                <w:rFonts w:eastAsiaTheme="minorEastAsia"/>
                <w:sz w:val="17"/>
                <w:szCs w:val="17"/>
              </w:rPr>
            </w:pPr>
            <w:r w:rsidRPr="00856C64">
              <w:rPr>
                <w:rFonts w:eastAsiaTheme="minorEastAsia" w:hint="eastAsia"/>
                <w:sz w:val="17"/>
                <w:szCs w:val="17"/>
                <w:lang w:eastAsia="zh-CN"/>
              </w:rPr>
              <w:t>N</w:t>
            </w:r>
            <w:r w:rsidRPr="00856C64">
              <w:rPr>
                <w:rFonts w:eastAsiaTheme="minorEastAsia"/>
                <w:sz w:val="17"/>
                <w:szCs w:val="17"/>
                <w:lang w:eastAsia="zh-CN"/>
              </w:rPr>
              <w:t xml:space="preserve">umber of </w:t>
            </w:r>
            <w:r>
              <w:rPr>
                <w:rFonts w:eastAsiaTheme="minorEastAsia"/>
                <w:sz w:val="17"/>
                <w:szCs w:val="17"/>
                <w:lang w:eastAsia="zh-CN"/>
              </w:rPr>
              <w:t>s</w:t>
            </w:r>
            <w:r w:rsidRPr="00856C64">
              <w:rPr>
                <w:rFonts w:eastAsiaTheme="minorEastAsia"/>
                <w:sz w:val="17"/>
                <w:szCs w:val="17"/>
                <w:lang w:eastAsia="zh-CN"/>
              </w:rPr>
              <w:t>cenarios</w:t>
            </w:r>
          </w:p>
        </w:tc>
        <w:tc>
          <w:tcPr>
            <w:tcW w:w="1577" w:type="pct"/>
            <w:gridSpan w:val="2"/>
            <w:tcBorders>
              <w:top w:val="single" w:sz="4" w:space="0" w:color="auto"/>
            </w:tcBorders>
            <w:vAlign w:val="center"/>
          </w:tcPr>
          <w:p w14:paraId="1BD661D9" w14:textId="77777777" w:rsidR="00324E0E" w:rsidRPr="00856C64" w:rsidRDefault="00324E0E" w:rsidP="008C4B58">
            <w:pPr>
              <w:snapToGrid w:val="0"/>
              <w:jc w:val="center"/>
              <w:rPr>
                <w:sz w:val="17"/>
                <w:szCs w:val="17"/>
                <w:lang w:eastAsia="zh-CN"/>
              </w:rPr>
            </w:pPr>
            <w:r w:rsidRPr="00856C64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856C64">
              <w:rPr>
                <w:sz w:val="17"/>
                <w:szCs w:val="17"/>
                <w:lang w:eastAsia="zh-CN"/>
              </w:rPr>
              <w:t>488</w:t>
            </w:r>
          </w:p>
        </w:tc>
      </w:tr>
      <w:tr w:rsidR="00324E0E" w:rsidRPr="00820567" w14:paraId="35F61E51" w14:textId="77777777" w:rsidTr="00324E0E">
        <w:trPr>
          <w:trHeight w:val="209"/>
          <w:jc w:val="center"/>
        </w:trPr>
        <w:tc>
          <w:tcPr>
            <w:tcW w:w="271" w:type="pct"/>
            <w:tcBorders>
              <w:bottom w:val="single" w:sz="12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22C7935" w14:textId="77777777" w:rsidR="00324E0E" w:rsidRPr="00820567" w:rsidRDefault="00324E0E" w:rsidP="008C4B58">
            <w:pPr>
              <w:snapToGrid w:val="0"/>
              <w:jc w:val="center"/>
              <w:rPr>
                <w:rFonts w:eastAsiaTheme="minorEastAsia"/>
                <w:sz w:val="17"/>
                <w:szCs w:val="17"/>
                <w:lang w:eastAsia="zh-CN"/>
              </w:rPr>
            </w:pPr>
            <w:r w:rsidRPr="00820567">
              <w:rPr>
                <w:rFonts w:eastAsiaTheme="minorEastAsia"/>
                <w:sz w:val="17"/>
                <w:szCs w:val="17"/>
                <w:lang w:eastAsia="zh-CN"/>
              </w:rPr>
              <w:t>Number of</w:t>
            </w:r>
            <w:r w:rsidRPr="00856C64">
              <w:rPr>
                <w:rFonts w:eastAsiaTheme="minorEastAsia"/>
                <w:sz w:val="17"/>
                <w:szCs w:val="17"/>
                <w:lang w:eastAsia="zh-CN"/>
              </w:rPr>
              <w:t xml:space="preserve"> </w:t>
            </w:r>
            <w:r w:rsidRPr="00856C64">
              <w:rPr>
                <w:color w:val="000000"/>
                <w:sz w:val="17"/>
                <w:szCs w:val="17"/>
              </w:rPr>
              <w:t>constraints</w:t>
            </w:r>
          </w:p>
        </w:tc>
        <w:tc>
          <w:tcPr>
            <w:tcW w:w="1576" w:type="pct"/>
            <w:tcBorders>
              <w:bottom w:val="single" w:sz="12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F32AF3B" w14:textId="77777777" w:rsidR="00324E0E" w:rsidRPr="00856C64" w:rsidRDefault="00324E0E" w:rsidP="008C4B58">
            <w:pPr>
              <w:snapToGrid w:val="0"/>
              <w:jc w:val="center"/>
              <w:rPr>
                <w:sz w:val="17"/>
                <w:szCs w:val="17"/>
                <w:lang w:eastAsia="zh-CN"/>
              </w:rPr>
            </w:pPr>
            <w:r>
              <w:rPr>
                <w:rFonts w:hint="eastAsia"/>
                <w:sz w:val="17"/>
                <w:szCs w:val="17"/>
                <w:lang w:eastAsia="zh-CN"/>
              </w:rPr>
              <w:t>6</w:t>
            </w:r>
            <w:r>
              <w:rPr>
                <w:sz w:val="17"/>
                <w:szCs w:val="17"/>
                <w:lang w:eastAsia="zh-CN"/>
              </w:rPr>
              <w:t>048</w:t>
            </w:r>
          </w:p>
        </w:tc>
        <w:tc>
          <w:tcPr>
            <w:tcW w:w="1576" w:type="pct"/>
            <w:gridSpan w:val="2"/>
            <w:tcBorders>
              <w:bottom w:val="single" w:sz="12" w:space="0" w:color="auto"/>
            </w:tcBorders>
            <w:vAlign w:val="center"/>
          </w:tcPr>
          <w:p w14:paraId="0679677E" w14:textId="77777777" w:rsidR="00324E0E" w:rsidRPr="00856C64" w:rsidRDefault="00324E0E" w:rsidP="008C4B58">
            <w:pPr>
              <w:snapToGrid w:val="0"/>
              <w:jc w:val="center"/>
              <w:rPr>
                <w:sz w:val="17"/>
                <w:szCs w:val="17"/>
                <w:lang w:eastAsia="zh-CN"/>
              </w:rPr>
            </w:pPr>
            <w:r w:rsidRPr="00856C64">
              <w:rPr>
                <w:rFonts w:eastAsiaTheme="minorEastAsia" w:hint="eastAsia"/>
                <w:sz w:val="17"/>
                <w:szCs w:val="17"/>
                <w:lang w:eastAsia="zh-CN"/>
              </w:rPr>
              <w:t>N</w:t>
            </w:r>
            <w:r w:rsidRPr="00856C64">
              <w:rPr>
                <w:rFonts w:eastAsiaTheme="minorEastAsia"/>
                <w:sz w:val="17"/>
                <w:szCs w:val="17"/>
                <w:lang w:eastAsia="zh-CN"/>
              </w:rPr>
              <w:t xml:space="preserve">umber of </w:t>
            </w:r>
            <w:r>
              <w:rPr>
                <w:rFonts w:eastAsiaTheme="minorEastAsia"/>
                <w:sz w:val="17"/>
                <w:szCs w:val="17"/>
                <w:lang w:eastAsia="zh-CN"/>
              </w:rPr>
              <w:t>s</w:t>
            </w:r>
            <w:r w:rsidRPr="00856C64">
              <w:rPr>
                <w:rFonts w:eastAsiaTheme="minorEastAsia"/>
                <w:sz w:val="17"/>
                <w:szCs w:val="17"/>
                <w:lang w:eastAsia="zh-CN"/>
              </w:rPr>
              <w:t>cenarios</w:t>
            </w:r>
            <w:r w:rsidRPr="00F05527">
              <w:rPr>
                <w:rFonts w:ascii="Symbol" w:eastAsiaTheme="minorEastAsia" w:hAnsi="Symbol"/>
                <w:sz w:val="17"/>
                <w:szCs w:val="17"/>
                <w:lang w:eastAsia="zh-CN"/>
              </w:rPr>
              <w:t></w:t>
            </w:r>
            <w:r>
              <w:rPr>
                <w:rFonts w:eastAsiaTheme="minorEastAsia"/>
                <w:sz w:val="17"/>
                <w:szCs w:val="17"/>
                <w:lang w:eastAsia="zh-CN"/>
              </w:rPr>
              <w:t>2</w:t>
            </w:r>
          </w:p>
        </w:tc>
        <w:tc>
          <w:tcPr>
            <w:tcW w:w="1577" w:type="pct"/>
            <w:gridSpan w:val="2"/>
            <w:tcBorders>
              <w:bottom w:val="single" w:sz="12" w:space="0" w:color="auto"/>
            </w:tcBorders>
            <w:vAlign w:val="center"/>
          </w:tcPr>
          <w:p w14:paraId="7A840664" w14:textId="77777777" w:rsidR="00324E0E" w:rsidRPr="00820567" w:rsidRDefault="00324E0E" w:rsidP="008C4B58">
            <w:pPr>
              <w:snapToGrid w:val="0"/>
              <w:jc w:val="center"/>
              <w:rPr>
                <w:sz w:val="17"/>
                <w:szCs w:val="17"/>
                <w:lang w:eastAsia="zh-CN"/>
              </w:rPr>
            </w:pPr>
            <w:r>
              <w:rPr>
                <w:rFonts w:hint="eastAsia"/>
                <w:sz w:val="17"/>
                <w:szCs w:val="17"/>
                <w:lang w:eastAsia="zh-CN"/>
              </w:rPr>
              <w:t>5</w:t>
            </w:r>
            <w:r>
              <w:rPr>
                <w:sz w:val="17"/>
                <w:szCs w:val="17"/>
                <w:lang w:eastAsia="zh-CN"/>
              </w:rPr>
              <w:t>508</w:t>
            </w:r>
          </w:p>
        </w:tc>
      </w:tr>
    </w:tbl>
    <w:p w14:paraId="16DC0E60" w14:textId="77777777" w:rsidR="00324E0E" w:rsidRDefault="00324E0E" w:rsidP="00324E0E">
      <w:pPr>
        <w:pStyle w:val="Text"/>
        <w:kinsoku w:val="0"/>
        <w:spacing w:line="252" w:lineRule="auto"/>
        <w:ind w:firstLine="0"/>
        <w:rPr>
          <w:rFonts w:hint="eastAsia"/>
          <w:lang w:eastAsia="zh-CN"/>
        </w:rPr>
        <w:sectPr w:rsidR="00324E0E" w:rsidSect="00324E0E">
          <w:headerReference w:type="default" r:id="rId8"/>
          <w:type w:val="continuous"/>
          <w:pgSz w:w="12240" w:h="15840" w:code="1"/>
          <w:pgMar w:top="1008" w:right="936" w:bottom="1008" w:left="936" w:header="432" w:footer="432" w:gutter="0"/>
          <w:cols w:space="288"/>
        </w:sectPr>
      </w:pPr>
      <w:bookmarkStart w:id="0" w:name="_GoBack"/>
      <w:bookmarkEnd w:id="0"/>
    </w:p>
    <w:p w14:paraId="619BF013" w14:textId="2950ABD0" w:rsidR="00324E0E" w:rsidRPr="00324E0E" w:rsidRDefault="00324E0E" w:rsidP="00324E0E">
      <w:pPr>
        <w:pStyle w:val="Text"/>
        <w:kinsoku w:val="0"/>
        <w:spacing w:line="252" w:lineRule="auto"/>
        <w:ind w:firstLine="0"/>
        <w:rPr>
          <w:rFonts w:hint="eastAsia"/>
          <w:lang w:eastAsia="zh-CN"/>
        </w:rPr>
      </w:pPr>
    </w:p>
    <w:sectPr w:rsidR="00324E0E" w:rsidRPr="00324E0E"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D568E" w14:textId="77777777" w:rsidR="00B341EA" w:rsidRDefault="00B341EA">
      <w:r>
        <w:separator/>
      </w:r>
    </w:p>
  </w:endnote>
  <w:endnote w:type="continuationSeparator" w:id="0">
    <w:p w14:paraId="11150271" w14:textId="77777777" w:rsidR="00B341EA" w:rsidRDefault="00B34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charset w:val="00"/>
    <w:family w:val="auto"/>
    <w:pitch w:val="default"/>
    <w:sig w:usb0="00000000" w:usb1="00000000" w:usb2="00000000" w:usb3="00000000" w:csb0="00000001" w:csb1="00000000"/>
  </w:font>
  <w:font w:name="Formata-Regular">
    <w:altName w:val="Times New Roman"/>
    <w:charset w:val="4D"/>
    <w:family w:val="auto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-Italic">
    <w:altName w:val="MV Bol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mputer Modern">
    <w:altName w:val="Times New Roman"/>
    <w:panose1 w:val="02000603000000000000"/>
    <w:charset w:val="00"/>
    <w:family w:val="auto"/>
    <w:pitch w:val="variable"/>
    <w:sig w:usb0="A100026F" w:usb1="400161EA" w:usb2="00000000" w:usb3="00000000" w:csb0="00000117" w:csb1="00000000"/>
    <w:embedRegular r:id="rId1" w:subsetted="1" w:fontKey="{12352614-E6E6-47AE-99C9-36ED95991C8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A3FF33" w14:textId="77777777" w:rsidR="00B341EA" w:rsidRDefault="00B341EA">
      <w:r>
        <w:separator/>
      </w:r>
    </w:p>
  </w:footnote>
  <w:footnote w:type="continuationSeparator" w:id="0">
    <w:p w14:paraId="1DBC9416" w14:textId="77777777" w:rsidR="00B341EA" w:rsidRDefault="00B341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ED420" w14:textId="16A200DE" w:rsidR="00B4595E" w:rsidRDefault="00B4595E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324E0E">
      <w:rPr>
        <w:noProof/>
      </w:rPr>
      <w:t>1</w:t>
    </w:r>
    <w:r>
      <w:fldChar w:fldCharType="end"/>
    </w:r>
  </w:p>
  <w:p w14:paraId="21ECA27F" w14:textId="77777777" w:rsidR="00B4595E" w:rsidRDefault="00B4595E">
    <w:pPr>
      <w:ind w:right="360"/>
    </w:pPr>
    <w:r>
      <w:t>&gt; REPLACE THIS LINE WITH YOUR PAPER IDENTIFICATION NUMBER (DOUBLE-CLICK HERE TO EDIT) &lt;</w:t>
    </w:r>
  </w:p>
  <w:p w14:paraId="0E22B7EF" w14:textId="77777777" w:rsidR="00B4595E" w:rsidRDefault="00B4595E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08DE932A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  <w:rPr>
        <w:i/>
        <w:lang w:val="en-US"/>
      </w:rPr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0000001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2" w15:restartNumberingAfterBreak="0">
    <w:nsid w:val="00000002"/>
    <w:multiLevelType w:val="singleLevel"/>
    <w:tmpl w:val="12CEED98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3" w15:restartNumberingAfterBreak="0">
    <w:nsid w:val="00000003"/>
    <w:multiLevelType w:val="singleLevel"/>
    <w:tmpl w:val="488EC81A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4" w15:restartNumberingAfterBreak="0">
    <w:nsid w:val="00000004"/>
    <w:multiLevelType w:val="singleLevel"/>
    <w:tmpl w:val="0BEC9FB0"/>
    <w:lvl w:ilvl="0">
      <w:start w:val="1"/>
      <w:numFmt w:val="none"/>
      <w:lvlText w:val=""/>
      <w:lvlJc w:val="left"/>
      <w:pPr>
        <w:ind w:left="288"/>
      </w:pPr>
    </w:lvl>
  </w:abstractNum>
  <w:abstractNum w:abstractNumId="5" w15:restartNumberingAfterBreak="0">
    <w:nsid w:val="00000005"/>
    <w:multiLevelType w:val="singleLevel"/>
    <w:tmpl w:val="0BEC9FB0"/>
    <w:lvl w:ilvl="0">
      <w:start w:val="1"/>
      <w:numFmt w:val="none"/>
      <w:lvlText w:val=""/>
      <w:lvlJc w:val="left"/>
      <w:pPr>
        <w:ind w:left="288"/>
      </w:pPr>
    </w:lvl>
  </w:abstractNum>
  <w:abstractNum w:abstractNumId="6" w15:restartNumberingAfterBreak="0">
    <w:nsid w:val="00000006"/>
    <w:multiLevelType w:val="singleLevel"/>
    <w:tmpl w:val="4A4223A6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7" w15:restartNumberingAfterBreak="0">
    <w:nsid w:val="000000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8" w15:restartNumberingAfterBreak="0">
    <w:nsid w:val="00000008"/>
    <w:multiLevelType w:val="singleLevel"/>
    <w:tmpl w:val="0BEC9FB0"/>
    <w:lvl w:ilvl="0">
      <w:start w:val="1"/>
      <w:numFmt w:val="none"/>
      <w:lvlText w:val=""/>
      <w:lvlJc w:val="left"/>
      <w:pPr>
        <w:ind w:left="288"/>
      </w:pPr>
    </w:lvl>
  </w:abstractNum>
  <w:abstractNum w:abstractNumId="9" w15:restartNumberingAfterBreak="0">
    <w:nsid w:val="00000009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0" w15:restartNumberingAfterBreak="0">
    <w:nsid w:val="0000000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left" w:pos="360"/>
        </w:tabs>
        <w:ind w:left="360" w:hanging="360"/>
      </w:pPr>
    </w:lvl>
  </w:abstractNum>
  <w:abstractNum w:abstractNumId="11" w15:restartNumberingAfterBreak="0">
    <w:nsid w:val="0000000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2" w15:restartNumberingAfterBreak="0">
    <w:nsid w:val="0000000C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00000D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0E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000000F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0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11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0000012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00000013"/>
    <w:multiLevelType w:val="singleLevel"/>
    <w:tmpl w:val="0FDCED3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00000014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0000015"/>
    <w:multiLevelType w:val="singleLevel"/>
    <w:tmpl w:val="2CBA6604"/>
    <w:lvl w:ilvl="0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</w:rPr>
    </w:lvl>
  </w:abstractNum>
  <w:abstractNum w:abstractNumId="22" w15:restartNumberingAfterBreak="0">
    <w:nsid w:val="00000016"/>
    <w:multiLevelType w:val="singleLevel"/>
    <w:tmpl w:val="69F8DF4C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00000017"/>
    <w:multiLevelType w:val="singleLevel"/>
    <w:tmpl w:val="36886A36"/>
    <w:lvl w:ilvl="0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24" w15:restartNumberingAfterBreak="0">
    <w:nsid w:val="0000001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25" w15:restartNumberingAfterBreak="0">
    <w:nsid w:val="00000019"/>
    <w:multiLevelType w:val="singleLevel"/>
    <w:tmpl w:val="1E8E8124"/>
    <w:lvl w:ilvl="0">
      <w:start w:val="1"/>
      <w:numFmt w:val="decimal"/>
      <w:lvlText w:val="%1."/>
      <w:lvlJc w:val="left"/>
      <w:pPr>
        <w:tabs>
          <w:tab w:val="left" w:pos="1440"/>
        </w:tabs>
        <w:ind w:left="1440" w:hanging="360"/>
      </w:pPr>
    </w:lvl>
  </w:abstractNum>
  <w:abstractNum w:abstractNumId="26" w15:restartNumberingAfterBreak="0">
    <w:nsid w:val="0000001A"/>
    <w:multiLevelType w:val="singleLevel"/>
    <w:tmpl w:val="66FEB2A0"/>
    <w:lvl w:ilvl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</w:abstractNum>
  <w:abstractNum w:abstractNumId="27" w15:restartNumberingAfterBreak="0">
    <w:nsid w:val="0000001B"/>
    <w:multiLevelType w:val="singleLevel"/>
    <w:tmpl w:val="63F4F05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28" w15:restartNumberingAfterBreak="0">
    <w:nsid w:val="0000001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29" w15:restartNumberingAfterBreak="0">
    <w:nsid w:val="0000001D"/>
    <w:multiLevelType w:val="multilevel"/>
    <w:tmpl w:val="EBB2C53E"/>
    <w:lvl w:ilvl="0">
      <w:start w:val="1"/>
      <w:numFmt w:val="bullet"/>
      <w:lvlText w:val=""/>
      <w:lvlJc w:val="left"/>
      <w:pPr>
        <w:tabs>
          <w:tab w:val="left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left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left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left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left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left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left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left" w:pos="576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0000001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31" w15:restartNumberingAfterBreak="0">
    <w:nsid w:val="07393356"/>
    <w:multiLevelType w:val="multilevel"/>
    <w:tmpl w:val="8E189D6C"/>
    <w:lvl w:ilvl="0">
      <w:start w:val="1"/>
      <w:numFmt w:val="upperRoman"/>
      <w:pStyle w:val="1"/>
      <w:lvlText w:val="%1."/>
      <w:lvlJc w:val="left"/>
    </w:lvl>
    <w:lvl w:ilvl="1">
      <w:start w:val="1"/>
      <w:numFmt w:val="upperLetter"/>
      <w:pStyle w:val="2"/>
      <w:lvlText w:val="%2."/>
      <w:lvlJc w:val="left"/>
      <w:rPr>
        <w:b w:val="0"/>
        <w:i/>
        <w:iCs w:val="0"/>
      </w:rPr>
    </w:lvl>
    <w:lvl w:ilvl="2">
      <w:start w:val="1"/>
      <w:numFmt w:val="decimal"/>
      <w:pStyle w:val="3"/>
      <w:lvlText w:val="%3)"/>
      <w:lvlJc w:val="left"/>
      <w:rPr>
        <w:i/>
      </w:rPr>
    </w:lvl>
    <w:lvl w:ilvl="3">
      <w:start w:val="1"/>
      <w:numFmt w:val="lowerLetter"/>
      <w:pStyle w:val="4"/>
      <w:lvlText w:val="%4)"/>
      <w:lvlJc w:val="left"/>
      <w:pPr>
        <w:ind w:left="1152" w:hanging="720"/>
      </w:pPr>
    </w:lvl>
    <w:lvl w:ilvl="4">
      <w:start w:val="1"/>
      <w:numFmt w:val="decimal"/>
      <w:pStyle w:val="5"/>
      <w:lvlText w:val="(%5)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vlJc w:val="left"/>
      <w:pPr>
        <w:ind w:left="4752" w:hanging="720"/>
      </w:pPr>
    </w:lvl>
  </w:abstractNum>
  <w:abstractNum w:abstractNumId="32" w15:restartNumberingAfterBreak="0">
    <w:nsid w:val="3A877D64"/>
    <w:multiLevelType w:val="singleLevel"/>
    <w:tmpl w:val="37E4B88C"/>
    <w:lvl w:ilvl="0">
      <w:start w:val="1"/>
      <w:numFmt w:val="decimal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33" w15:restartNumberingAfterBreak="0">
    <w:nsid w:val="51AA358F"/>
    <w:multiLevelType w:val="hybridMultilevel"/>
    <w:tmpl w:val="1D92F43C"/>
    <w:lvl w:ilvl="0" w:tplc="273EFC20">
      <w:start w:val="1"/>
      <w:numFmt w:val="decimal"/>
      <w:lvlText w:val="[%1]"/>
      <w:lvlJc w:val="left"/>
      <w:pPr>
        <w:ind w:left="340" w:hanging="34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78C7044"/>
    <w:multiLevelType w:val="hybridMultilevel"/>
    <w:tmpl w:val="003EC5D2"/>
    <w:lvl w:ilvl="0" w:tplc="76865F9A">
      <w:start w:val="1"/>
      <w:numFmt w:val="decimal"/>
      <w:lvlText w:val="[%1]"/>
      <w:lvlJc w:val="left"/>
      <w:pPr>
        <w:ind w:left="397" w:hanging="397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78" w:hanging="420"/>
      </w:pPr>
    </w:lvl>
    <w:lvl w:ilvl="2" w:tplc="0409001B" w:tentative="1">
      <w:start w:val="1"/>
      <w:numFmt w:val="lowerRoman"/>
      <w:lvlText w:val="%3."/>
      <w:lvlJc w:val="right"/>
      <w:pPr>
        <w:ind w:left="1298" w:hanging="420"/>
      </w:pPr>
    </w:lvl>
    <w:lvl w:ilvl="3" w:tplc="0409000F" w:tentative="1">
      <w:start w:val="1"/>
      <w:numFmt w:val="decimal"/>
      <w:lvlText w:val="%4."/>
      <w:lvlJc w:val="left"/>
      <w:pPr>
        <w:ind w:left="1718" w:hanging="420"/>
      </w:pPr>
    </w:lvl>
    <w:lvl w:ilvl="4" w:tplc="04090019" w:tentative="1">
      <w:start w:val="1"/>
      <w:numFmt w:val="lowerLetter"/>
      <w:lvlText w:val="%5)"/>
      <w:lvlJc w:val="left"/>
      <w:pPr>
        <w:ind w:left="2138" w:hanging="420"/>
      </w:pPr>
    </w:lvl>
    <w:lvl w:ilvl="5" w:tplc="0409001B" w:tentative="1">
      <w:start w:val="1"/>
      <w:numFmt w:val="lowerRoman"/>
      <w:lvlText w:val="%6."/>
      <w:lvlJc w:val="right"/>
      <w:pPr>
        <w:ind w:left="2558" w:hanging="420"/>
      </w:pPr>
    </w:lvl>
    <w:lvl w:ilvl="6" w:tplc="0409000F" w:tentative="1">
      <w:start w:val="1"/>
      <w:numFmt w:val="decimal"/>
      <w:lvlText w:val="%7."/>
      <w:lvlJc w:val="left"/>
      <w:pPr>
        <w:ind w:left="2978" w:hanging="420"/>
      </w:pPr>
    </w:lvl>
    <w:lvl w:ilvl="7" w:tplc="04090019" w:tentative="1">
      <w:start w:val="1"/>
      <w:numFmt w:val="lowerLetter"/>
      <w:lvlText w:val="%8)"/>
      <w:lvlJc w:val="left"/>
      <w:pPr>
        <w:ind w:left="3398" w:hanging="420"/>
      </w:pPr>
    </w:lvl>
    <w:lvl w:ilvl="8" w:tplc="0409001B" w:tentative="1">
      <w:start w:val="1"/>
      <w:numFmt w:val="lowerRoman"/>
      <w:lvlText w:val="%9."/>
      <w:lvlJc w:val="right"/>
      <w:pPr>
        <w:ind w:left="3818" w:hanging="420"/>
      </w:pPr>
    </w:lvl>
  </w:abstractNum>
  <w:num w:numId="1">
    <w:abstractNumId w:val="31"/>
  </w:num>
  <w:num w:numId="2">
    <w:abstractNumId w:val="1"/>
  </w:num>
  <w:num w:numId="3">
    <w:abstractNumId w:val="2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5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6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7">
    <w:abstractNumId w:val="3"/>
  </w:num>
  <w:num w:numId="8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9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0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1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2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3">
    <w:abstractNumId w:val="4"/>
  </w:num>
  <w:num w:numId="14">
    <w:abstractNumId w:val="5"/>
  </w:num>
  <w:num w:numId="15">
    <w:abstractNumId w:val="6"/>
  </w:num>
  <w:num w:numId="16">
    <w:abstractNumId w:val="8"/>
  </w:num>
  <w:num w:numId="17">
    <w:abstractNumId w:val="7"/>
  </w:num>
  <w:num w:numId="18">
    <w:abstractNumId w:val="10"/>
  </w:num>
  <w:num w:numId="19">
    <w:abstractNumId w:val="9"/>
  </w:num>
  <w:num w:numId="20">
    <w:abstractNumId w:val="11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2"/>
  </w:num>
  <w:num w:numId="24">
    <w:abstractNumId w:val="16"/>
  </w:num>
  <w:num w:numId="25">
    <w:abstractNumId w:val="14"/>
  </w:num>
  <w:num w:numId="26">
    <w:abstractNumId w:val="18"/>
  </w:num>
  <w:num w:numId="27">
    <w:abstractNumId w:val="15"/>
  </w:num>
  <w:num w:numId="28">
    <w:abstractNumId w:val="20"/>
  </w:num>
  <w:num w:numId="29">
    <w:abstractNumId w:val="17"/>
  </w:num>
  <w:num w:numId="30">
    <w:abstractNumId w:val="22"/>
  </w:num>
  <w:num w:numId="31">
    <w:abstractNumId w:val="19"/>
  </w:num>
  <w:num w:numId="32">
    <w:abstractNumId w:val="23"/>
  </w:num>
  <w:num w:numId="33">
    <w:abstractNumId w:val="26"/>
  </w:num>
  <w:num w:numId="34">
    <w:abstractNumId w:val="21"/>
  </w:num>
  <w:num w:numId="35">
    <w:abstractNumId w:val="24"/>
  </w:num>
  <w:num w:numId="36">
    <w:abstractNumId w:val="27"/>
  </w:num>
  <w:num w:numId="37">
    <w:abstractNumId w:val="30"/>
  </w:num>
  <w:num w:numId="38">
    <w:abstractNumId w:val="25"/>
  </w:num>
  <w:num w:numId="39">
    <w:abstractNumId w:val="28"/>
  </w:num>
  <w:num w:numId="40">
    <w:abstractNumId w:val="29"/>
  </w:num>
  <w:num w:numId="41">
    <w:abstractNumId w:val="1"/>
  </w:num>
  <w:num w:numId="42">
    <w:abstractNumId w:val="0"/>
  </w:num>
  <w:num w:numId="43">
    <w:abstractNumId w:val="31"/>
  </w:num>
  <w:num w:numId="44">
    <w:abstractNumId w:val="32"/>
  </w:num>
  <w:num w:numId="45">
    <w:abstractNumId w:val="34"/>
  </w:num>
  <w:num w:numId="46">
    <w:abstractNumId w:val="31"/>
  </w:num>
  <w:num w:numId="47">
    <w:abstractNumId w:val="33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202"/>
  <w:autoHyphenation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LQ0sTAyNzczNTNR0lEKTi0uzszPAykwqwUAmbjMiSwAAAA="/>
  </w:docVars>
  <w:rsids>
    <w:rsidRoot w:val="007351DE"/>
    <w:rsid w:val="00001C03"/>
    <w:rsid w:val="00004B32"/>
    <w:rsid w:val="00005A2F"/>
    <w:rsid w:val="00006177"/>
    <w:rsid w:val="00007B0F"/>
    <w:rsid w:val="000111F0"/>
    <w:rsid w:val="0001134A"/>
    <w:rsid w:val="000118DA"/>
    <w:rsid w:val="000120B6"/>
    <w:rsid w:val="00012848"/>
    <w:rsid w:val="000170F2"/>
    <w:rsid w:val="00020A76"/>
    <w:rsid w:val="00020B18"/>
    <w:rsid w:val="00020C71"/>
    <w:rsid w:val="000212B4"/>
    <w:rsid w:val="00022D30"/>
    <w:rsid w:val="00026E7C"/>
    <w:rsid w:val="0002736D"/>
    <w:rsid w:val="0002794C"/>
    <w:rsid w:val="00027CB3"/>
    <w:rsid w:val="00027FAE"/>
    <w:rsid w:val="0003002A"/>
    <w:rsid w:val="00030E9C"/>
    <w:rsid w:val="00032D9D"/>
    <w:rsid w:val="00032EDB"/>
    <w:rsid w:val="00034A46"/>
    <w:rsid w:val="00040C70"/>
    <w:rsid w:val="0004126A"/>
    <w:rsid w:val="00042DB0"/>
    <w:rsid w:val="00044644"/>
    <w:rsid w:val="0004579D"/>
    <w:rsid w:val="00046379"/>
    <w:rsid w:val="0004637D"/>
    <w:rsid w:val="000478AC"/>
    <w:rsid w:val="000478F6"/>
    <w:rsid w:val="00052F0F"/>
    <w:rsid w:val="000545A9"/>
    <w:rsid w:val="0005576E"/>
    <w:rsid w:val="00056C32"/>
    <w:rsid w:val="0006230D"/>
    <w:rsid w:val="0006243B"/>
    <w:rsid w:val="00063E6C"/>
    <w:rsid w:val="00064810"/>
    <w:rsid w:val="00065CA0"/>
    <w:rsid w:val="00066C26"/>
    <w:rsid w:val="000672F3"/>
    <w:rsid w:val="00070A41"/>
    <w:rsid w:val="00072013"/>
    <w:rsid w:val="00072E78"/>
    <w:rsid w:val="00074EC6"/>
    <w:rsid w:val="0007573D"/>
    <w:rsid w:val="00075943"/>
    <w:rsid w:val="000808EA"/>
    <w:rsid w:val="00081B6C"/>
    <w:rsid w:val="00084071"/>
    <w:rsid w:val="000849FF"/>
    <w:rsid w:val="000858F7"/>
    <w:rsid w:val="00086329"/>
    <w:rsid w:val="00086AB6"/>
    <w:rsid w:val="000905AD"/>
    <w:rsid w:val="00091AB3"/>
    <w:rsid w:val="000921A0"/>
    <w:rsid w:val="00092B43"/>
    <w:rsid w:val="00092E69"/>
    <w:rsid w:val="000949AD"/>
    <w:rsid w:val="00095194"/>
    <w:rsid w:val="000A0581"/>
    <w:rsid w:val="000A303C"/>
    <w:rsid w:val="000A448B"/>
    <w:rsid w:val="000A4E92"/>
    <w:rsid w:val="000B0082"/>
    <w:rsid w:val="000B01E4"/>
    <w:rsid w:val="000B0354"/>
    <w:rsid w:val="000B1F0E"/>
    <w:rsid w:val="000B1FDE"/>
    <w:rsid w:val="000B3CBE"/>
    <w:rsid w:val="000B3FE9"/>
    <w:rsid w:val="000B516B"/>
    <w:rsid w:val="000B5B60"/>
    <w:rsid w:val="000C03A5"/>
    <w:rsid w:val="000C286D"/>
    <w:rsid w:val="000C346D"/>
    <w:rsid w:val="000C3C28"/>
    <w:rsid w:val="000C4629"/>
    <w:rsid w:val="000C52FD"/>
    <w:rsid w:val="000C59F9"/>
    <w:rsid w:val="000C6961"/>
    <w:rsid w:val="000D0BC1"/>
    <w:rsid w:val="000D0DE8"/>
    <w:rsid w:val="000D215A"/>
    <w:rsid w:val="000D32BF"/>
    <w:rsid w:val="000D41A3"/>
    <w:rsid w:val="000D7A30"/>
    <w:rsid w:val="000D7EBE"/>
    <w:rsid w:val="000D7F2B"/>
    <w:rsid w:val="000E16C2"/>
    <w:rsid w:val="000E1E10"/>
    <w:rsid w:val="000E1EED"/>
    <w:rsid w:val="000E1F99"/>
    <w:rsid w:val="000E3C2A"/>
    <w:rsid w:val="000E4DF8"/>
    <w:rsid w:val="000E506C"/>
    <w:rsid w:val="000E52EC"/>
    <w:rsid w:val="000E6DE9"/>
    <w:rsid w:val="000F0380"/>
    <w:rsid w:val="000F1D0C"/>
    <w:rsid w:val="000F3166"/>
    <w:rsid w:val="000F7F17"/>
    <w:rsid w:val="0010134C"/>
    <w:rsid w:val="0010168A"/>
    <w:rsid w:val="001029E5"/>
    <w:rsid w:val="001043A4"/>
    <w:rsid w:val="00105212"/>
    <w:rsid w:val="001057BB"/>
    <w:rsid w:val="00106190"/>
    <w:rsid w:val="001074E8"/>
    <w:rsid w:val="001105C8"/>
    <w:rsid w:val="00110C3A"/>
    <w:rsid w:val="0011192C"/>
    <w:rsid w:val="00112014"/>
    <w:rsid w:val="00112B99"/>
    <w:rsid w:val="00113943"/>
    <w:rsid w:val="0011399E"/>
    <w:rsid w:val="00114991"/>
    <w:rsid w:val="00115387"/>
    <w:rsid w:val="001161AF"/>
    <w:rsid w:val="001163EC"/>
    <w:rsid w:val="00117D48"/>
    <w:rsid w:val="0012095B"/>
    <w:rsid w:val="00122861"/>
    <w:rsid w:val="00124D8B"/>
    <w:rsid w:val="001253B5"/>
    <w:rsid w:val="001266EF"/>
    <w:rsid w:val="0012750F"/>
    <w:rsid w:val="0012757E"/>
    <w:rsid w:val="0012765B"/>
    <w:rsid w:val="001308E9"/>
    <w:rsid w:val="00133378"/>
    <w:rsid w:val="00133CC7"/>
    <w:rsid w:val="0013410A"/>
    <w:rsid w:val="00135225"/>
    <w:rsid w:val="00135760"/>
    <w:rsid w:val="001366DE"/>
    <w:rsid w:val="001375C6"/>
    <w:rsid w:val="00137EBB"/>
    <w:rsid w:val="00141F51"/>
    <w:rsid w:val="001428B7"/>
    <w:rsid w:val="00143433"/>
    <w:rsid w:val="0014445B"/>
    <w:rsid w:val="00145DEF"/>
    <w:rsid w:val="00150473"/>
    <w:rsid w:val="0015094F"/>
    <w:rsid w:val="00151051"/>
    <w:rsid w:val="001510DB"/>
    <w:rsid w:val="00151A49"/>
    <w:rsid w:val="001529AC"/>
    <w:rsid w:val="00154252"/>
    <w:rsid w:val="00154D97"/>
    <w:rsid w:val="00160258"/>
    <w:rsid w:val="00160544"/>
    <w:rsid w:val="001607DA"/>
    <w:rsid w:val="00160FAE"/>
    <w:rsid w:val="00162064"/>
    <w:rsid w:val="00162CD7"/>
    <w:rsid w:val="00165DAD"/>
    <w:rsid w:val="00172199"/>
    <w:rsid w:val="00172B6E"/>
    <w:rsid w:val="00174D8F"/>
    <w:rsid w:val="00174F04"/>
    <w:rsid w:val="0017590A"/>
    <w:rsid w:val="00177863"/>
    <w:rsid w:val="00180660"/>
    <w:rsid w:val="0018081E"/>
    <w:rsid w:val="00180D3C"/>
    <w:rsid w:val="00180F25"/>
    <w:rsid w:val="00181E1F"/>
    <w:rsid w:val="001829E9"/>
    <w:rsid w:val="00183786"/>
    <w:rsid w:val="00184095"/>
    <w:rsid w:val="0018429B"/>
    <w:rsid w:val="00184958"/>
    <w:rsid w:val="00185223"/>
    <w:rsid w:val="00185AD9"/>
    <w:rsid w:val="00186527"/>
    <w:rsid w:val="00186B42"/>
    <w:rsid w:val="001872A9"/>
    <w:rsid w:val="00187753"/>
    <w:rsid w:val="00190082"/>
    <w:rsid w:val="00190458"/>
    <w:rsid w:val="00191C73"/>
    <w:rsid w:val="0019277A"/>
    <w:rsid w:val="001961B2"/>
    <w:rsid w:val="001961BF"/>
    <w:rsid w:val="0019707B"/>
    <w:rsid w:val="001972B2"/>
    <w:rsid w:val="00197986"/>
    <w:rsid w:val="00197C4D"/>
    <w:rsid w:val="001A0DD4"/>
    <w:rsid w:val="001A2184"/>
    <w:rsid w:val="001A32FC"/>
    <w:rsid w:val="001A3DCB"/>
    <w:rsid w:val="001B07F7"/>
    <w:rsid w:val="001B10A3"/>
    <w:rsid w:val="001B1702"/>
    <w:rsid w:val="001B2AC8"/>
    <w:rsid w:val="001B3AD7"/>
    <w:rsid w:val="001B4AF2"/>
    <w:rsid w:val="001B557B"/>
    <w:rsid w:val="001B58D7"/>
    <w:rsid w:val="001B6886"/>
    <w:rsid w:val="001B6BB4"/>
    <w:rsid w:val="001B6C71"/>
    <w:rsid w:val="001B763E"/>
    <w:rsid w:val="001B7E5D"/>
    <w:rsid w:val="001C030A"/>
    <w:rsid w:val="001C0EDA"/>
    <w:rsid w:val="001C0F8C"/>
    <w:rsid w:val="001C2059"/>
    <w:rsid w:val="001C2D87"/>
    <w:rsid w:val="001C4DBE"/>
    <w:rsid w:val="001C631C"/>
    <w:rsid w:val="001C6B14"/>
    <w:rsid w:val="001C6B93"/>
    <w:rsid w:val="001C6C76"/>
    <w:rsid w:val="001C7141"/>
    <w:rsid w:val="001C7A84"/>
    <w:rsid w:val="001D1CA4"/>
    <w:rsid w:val="001D26B8"/>
    <w:rsid w:val="001D2905"/>
    <w:rsid w:val="001D3250"/>
    <w:rsid w:val="001D74C8"/>
    <w:rsid w:val="001E09D4"/>
    <w:rsid w:val="001E0C6E"/>
    <w:rsid w:val="001E26AE"/>
    <w:rsid w:val="001E2CA0"/>
    <w:rsid w:val="001E4F26"/>
    <w:rsid w:val="001E5328"/>
    <w:rsid w:val="001E5C9E"/>
    <w:rsid w:val="001E6910"/>
    <w:rsid w:val="001F010F"/>
    <w:rsid w:val="001F0490"/>
    <w:rsid w:val="001F3B48"/>
    <w:rsid w:val="001F4989"/>
    <w:rsid w:val="001F6A53"/>
    <w:rsid w:val="00200158"/>
    <w:rsid w:val="002006BD"/>
    <w:rsid w:val="00201606"/>
    <w:rsid w:val="00201CC1"/>
    <w:rsid w:val="00203355"/>
    <w:rsid w:val="00205F36"/>
    <w:rsid w:val="00206E06"/>
    <w:rsid w:val="00206E4A"/>
    <w:rsid w:val="00207CFF"/>
    <w:rsid w:val="0021015D"/>
    <w:rsid w:val="00210BDA"/>
    <w:rsid w:val="00214E63"/>
    <w:rsid w:val="00215139"/>
    <w:rsid w:val="00215AA1"/>
    <w:rsid w:val="00215D71"/>
    <w:rsid w:val="0021616E"/>
    <w:rsid w:val="002163F4"/>
    <w:rsid w:val="00216A25"/>
    <w:rsid w:val="002173C0"/>
    <w:rsid w:val="002202D2"/>
    <w:rsid w:val="00220504"/>
    <w:rsid w:val="00220599"/>
    <w:rsid w:val="0022088C"/>
    <w:rsid w:val="00220CC9"/>
    <w:rsid w:val="002211EC"/>
    <w:rsid w:val="00221E56"/>
    <w:rsid w:val="00222230"/>
    <w:rsid w:val="00222C73"/>
    <w:rsid w:val="00224103"/>
    <w:rsid w:val="002247D0"/>
    <w:rsid w:val="00224DCF"/>
    <w:rsid w:val="0022719D"/>
    <w:rsid w:val="002305AE"/>
    <w:rsid w:val="002306AE"/>
    <w:rsid w:val="00231D89"/>
    <w:rsid w:val="002344B5"/>
    <w:rsid w:val="00234E5C"/>
    <w:rsid w:val="002357F5"/>
    <w:rsid w:val="00236F2D"/>
    <w:rsid w:val="00240538"/>
    <w:rsid w:val="00240A98"/>
    <w:rsid w:val="002414D4"/>
    <w:rsid w:val="00242087"/>
    <w:rsid w:val="00242262"/>
    <w:rsid w:val="00242AC1"/>
    <w:rsid w:val="00242C3F"/>
    <w:rsid w:val="00243274"/>
    <w:rsid w:val="00244244"/>
    <w:rsid w:val="00245441"/>
    <w:rsid w:val="00247579"/>
    <w:rsid w:val="00247BB8"/>
    <w:rsid w:val="00250DB2"/>
    <w:rsid w:val="00251A83"/>
    <w:rsid w:val="00251B41"/>
    <w:rsid w:val="00252020"/>
    <w:rsid w:val="002533DD"/>
    <w:rsid w:val="00253D37"/>
    <w:rsid w:val="00254C99"/>
    <w:rsid w:val="0025705A"/>
    <w:rsid w:val="002572B9"/>
    <w:rsid w:val="00257803"/>
    <w:rsid w:val="00257B25"/>
    <w:rsid w:val="00260A05"/>
    <w:rsid w:val="002620CC"/>
    <w:rsid w:val="0026214B"/>
    <w:rsid w:val="002623BC"/>
    <w:rsid w:val="00262F13"/>
    <w:rsid w:val="0027265E"/>
    <w:rsid w:val="00272F85"/>
    <w:rsid w:val="00274EC3"/>
    <w:rsid w:val="002752FE"/>
    <w:rsid w:val="002757DA"/>
    <w:rsid w:val="002757E9"/>
    <w:rsid w:val="00275B2C"/>
    <w:rsid w:val="00276328"/>
    <w:rsid w:val="002773E6"/>
    <w:rsid w:val="00281292"/>
    <w:rsid w:val="002813E9"/>
    <w:rsid w:val="0028199E"/>
    <w:rsid w:val="002830D5"/>
    <w:rsid w:val="0028364A"/>
    <w:rsid w:val="00286C30"/>
    <w:rsid w:val="00286DC1"/>
    <w:rsid w:val="002902C7"/>
    <w:rsid w:val="0029033F"/>
    <w:rsid w:val="00293770"/>
    <w:rsid w:val="00295DE2"/>
    <w:rsid w:val="002973AA"/>
    <w:rsid w:val="002A0AA3"/>
    <w:rsid w:val="002A2450"/>
    <w:rsid w:val="002A2A70"/>
    <w:rsid w:val="002A2FED"/>
    <w:rsid w:val="002A5928"/>
    <w:rsid w:val="002A5CD2"/>
    <w:rsid w:val="002B0437"/>
    <w:rsid w:val="002B0F94"/>
    <w:rsid w:val="002B10A8"/>
    <w:rsid w:val="002B1FAF"/>
    <w:rsid w:val="002B2B82"/>
    <w:rsid w:val="002B53A0"/>
    <w:rsid w:val="002C108B"/>
    <w:rsid w:val="002C2148"/>
    <w:rsid w:val="002C2230"/>
    <w:rsid w:val="002C2895"/>
    <w:rsid w:val="002C2AAF"/>
    <w:rsid w:val="002C3D7F"/>
    <w:rsid w:val="002C4EAB"/>
    <w:rsid w:val="002C6144"/>
    <w:rsid w:val="002C670E"/>
    <w:rsid w:val="002C7453"/>
    <w:rsid w:val="002C7A56"/>
    <w:rsid w:val="002C7E37"/>
    <w:rsid w:val="002D31AC"/>
    <w:rsid w:val="002D3684"/>
    <w:rsid w:val="002D5028"/>
    <w:rsid w:val="002D59F7"/>
    <w:rsid w:val="002D5B17"/>
    <w:rsid w:val="002D6030"/>
    <w:rsid w:val="002D6D11"/>
    <w:rsid w:val="002D7D13"/>
    <w:rsid w:val="002E0425"/>
    <w:rsid w:val="002E14F9"/>
    <w:rsid w:val="002E1EC3"/>
    <w:rsid w:val="002E6C5A"/>
    <w:rsid w:val="002E7911"/>
    <w:rsid w:val="002E7DBE"/>
    <w:rsid w:val="002E7DCB"/>
    <w:rsid w:val="002F0304"/>
    <w:rsid w:val="002F05D6"/>
    <w:rsid w:val="002F1C11"/>
    <w:rsid w:val="002F3851"/>
    <w:rsid w:val="002F3A20"/>
    <w:rsid w:val="002F65E3"/>
    <w:rsid w:val="0030163E"/>
    <w:rsid w:val="00301E03"/>
    <w:rsid w:val="00301F50"/>
    <w:rsid w:val="00303B33"/>
    <w:rsid w:val="00304C26"/>
    <w:rsid w:val="003077AD"/>
    <w:rsid w:val="00311A62"/>
    <w:rsid w:val="003128AF"/>
    <w:rsid w:val="003134A3"/>
    <w:rsid w:val="003159DB"/>
    <w:rsid w:val="00316EF0"/>
    <w:rsid w:val="00317D73"/>
    <w:rsid w:val="00321FF4"/>
    <w:rsid w:val="00322E5F"/>
    <w:rsid w:val="00323046"/>
    <w:rsid w:val="00324ABE"/>
    <w:rsid w:val="00324E0E"/>
    <w:rsid w:val="00324F06"/>
    <w:rsid w:val="00325889"/>
    <w:rsid w:val="003261B0"/>
    <w:rsid w:val="003267DE"/>
    <w:rsid w:val="003268E9"/>
    <w:rsid w:val="00326CD6"/>
    <w:rsid w:val="00327AF6"/>
    <w:rsid w:val="0033040D"/>
    <w:rsid w:val="00332851"/>
    <w:rsid w:val="003329A9"/>
    <w:rsid w:val="00337302"/>
    <w:rsid w:val="003412A6"/>
    <w:rsid w:val="00341D79"/>
    <w:rsid w:val="003421F8"/>
    <w:rsid w:val="00343877"/>
    <w:rsid w:val="00343B67"/>
    <w:rsid w:val="00344B42"/>
    <w:rsid w:val="0034582C"/>
    <w:rsid w:val="00346AA6"/>
    <w:rsid w:val="00346B15"/>
    <w:rsid w:val="00350242"/>
    <w:rsid w:val="0035450B"/>
    <w:rsid w:val="0035539A"/>
    <w:rsid w:val="00356AC8"/>
    <w:rsid w:val="00356F07"/>
    <w:rsid w:val="00356F9A"/>
    <w:rsid w:val="00357102"/>
    <w:rsid w:val="00357146"/>
    <w:rsid w:val="00360395"/>
    <w:rsid w:val="003609FB"/>
    <w:rsid w:val="00360B2C"/>
    <w:rsid w:val="0036130B"/>
    <w:rsid w:val="00361A25"/>
    <w:rsid w:val="003629BB"/>
    <w:rsid w:val="00363ED3"/>
    <w:rsid w:val="00370390"/>
    <w:rsid w:val="00370C24"/>
    <w:rsid w:val="0037173B"/>
    <w:rsid w:val="00371ED8"/>
    <w:rsid w:val="003723FD"/>
    <w:rsid w:val="0037382E"/>
    <w:rsid w:val="00374301"/>
    <w:rsid w:val="00376429"/>
    <w:rsid w:val="0037785A"/>
    <w:rsid w:val="003778F2"/>
    <w:rsid w:val="00377AEF"/>
    <w:rsid w:val="003806F6"/>
    <w:rsid w:val="0038120F"/>
    <w:rsid w:val="00381801"/>
    <w:rsid w:val="003827BE"/>
    <w:rsid w:val="00383B8F"/>
    <w:rsid w:val="003854A8"/>
    <w:rsid w:val="00386B2E"/>
    <w:rsid w:val="00387A51"/>
    <w:rsid w:val="00387ABA"/>
    <w:rsid w:val="0039151F"/>
    <w:rsid w:val="00394AFE"/>
    <w:rsid w:val="00395BBD"/>
    <w:rsid w:val="003960BD"/>
    <w:rsid w:val="0039678A"/>
    <w:rsid w:val="0039730C"/>
    <w:rsid w:val="00397377"/>
    <w:rsid w:val="003973BC"/>
    <w:rsid w:val="003976F6"/>
    <w:rsid w:val="003A233C"/>
    <w:rsid w:val="003A5F78"/>
    <w:rsid w:val="003A6632"/>
    <w:rsid w:val="003A7044"/>
    <w:rsid w:val="003A7811"/>
    <w:rsid w:val="003B0184"/>
    <w:rsid w:val="003B0649"/>
    <w:rsid w:val="003B1518"/>
    <w:rsid w:val="003B2359"/>
    <w:rsid w:val="003B2900"/>
    <w:rsid w:val="003B2A15"/>
    <w:rsid w:val="003B33D0"/>
    <w:rsid w:val="003B5881"/>
    <w:rsid w:val="003B6879"/>
    <w:rsid w:val="003B783D"/>
    <w:rsid w:val="003B7921"/>
    <w:rsid w:val="003C1381"/>
    <w:rsid w:val="003C4D89"/>
    <w:rsid w:val="003C5D41"/>
    <w:rsid w:val="003C5DA9"/>
    <w:rsid w:val="003C72E0"/>
    <w:rsid w:val="003C7AB4"/>
    <w:rsid w:val="003D0620"/>
    <w:rsid w:val="003D06AF"/>
    <w:rsid w:val="003D36C6"/>
    <w:rsid w:val="003D42F3"/>
    <w:rsid w:val="003D4810"/>
    <w:rsid w:val="003D4F61"/>
    <w:rsid w:val="003D542C"/>
    <w:rsid w:val="003D704B"/>
    <w:rsid w:val="003D765C"/>
    <w:rsid w:val="003E11B3"/>
    <w:rsid w:val="003E1992"/>
    <w:rsid w:val="003E1F7A"/>
    <w:rsid w:val="003E2285"/>
    <w:rsid w:val="003E24E8"/>
    <w:rsid w:val="003E2F05"/>
    <w:rsid w:val="003E3623"/>
    <w:rsid w:val="003E62CE"/>
    <w:rsid w:val="003E7294"/>
    <w:rsid w:val="003E7BBE"/>
    <w:rsid w:val="003F0E06"/>
    <w:rsid w:val="003F1ACD"/>
    <w:rsid w:val="003F2715"/>
    <w:rsid w:val="003F2B1A"/>
    <w:rsid w:val="003F2ED4"/>
    <w:rsid w:val="003F3B26"/>
    <w:rsid w:val="003F4D5F"/>
    <w:rsid w:val="003F6B05"/>
    <w:rsid w:val="003F6DF0"/>
    <w:rsid w:val="0040085D"/>
    <w:rsid w:val="00400A46"/>
    <w:rsid w:val="00402464"/>
    <w:rsid w:val="00404767"/>
    <w:rsid w:val="00404C30"/>
    <w:rsid w:val="00404F65"/>
    <w:rsid w:val="00407902"/>
    <w:rsid w:val="004101A4"/>
    <w:rsid w:val="004112E2"/>
    <w:rsid w:val="00411A70"/>
    <w:rsid w:val="00412616"/>
    <w:rsid w:val="0041304C"/>
    <w:rsid w:val="004154F8"/>
    <w:rsid w:val="00417D7D"/>
    <w:rsid w:val="00420833"/>
    <w:rsid w:val="00421149"/>
    <w:rsid w:val="00422922"/>
    <w:rsid w:val="00422F3D"/>
    <w:rsid w:val="00425F7A"/>
    <w:rsid w:val="00430741"/>
    <w:rsid w:val="00430FFF"/>
    <w:rsid w:val="00432F1D"/>
    <w:rsid w:val="00433200"/>
    <w:rsid w:val="004338E4"/>
    <w:rsid w:val="00434DE5"/>
    <w:rsid w:val="004352F6"/>
    <w:rsid w:val="00437A0C"/>
    <w:rsid w:val="004402DB"/>
    <w:rsid w:val="00444114"/>
    <w:rsid w:val="0044447C"/>
    <w:rsid w:val="004448C7"/>
    <w:rsid w:val="00445DB0"/>
    <w:rsid w:val="0044681B"/>
    <w:rsid w:val="00446CA0"/>
    <w:rsid w:val="00447ECD"/>
    <w:rsid w:val="0045052F"/>
    <w:rsid w:val="0045156F"/>
    <w:rsid w:val="0045184F"/>
    <w:rsid w:val="00451E7C"/>
    <w:rsid w:val="00452D67"/>
    <w:rsid w:val="00454A96"/>
    <w:rsid w:val="00455568"/>
    <w:rsid w:val="004571CF"/>
    <w:rsid w:val="00457560"/>
    <w:rsid w:val="00457F07"/>
    <w:rsid w:val="00460BB1"/>
    <w:rsid w:val="00460BD6"/>
    <w:rsid w:val="0046169F"/>
    <w:rsid w:val="0046211A"/>
    <w:rsid w:val="00462338"/>
    <w:rsid w:val="004632ED"/>
    <w:rsid w:val="004646F4"/>
    <w:rsid w:val="00464ADD"/>
    <w:rsid w:val="00464FB6"/>
    <w:rsid w:val="00466E3A"/>
    <w:rsid w:val="00472679"/>
    <w:rsid w:val="0047327E"/>
    <w:rsid w:val="0047368D"/>
    <w:rsid w:val="004748DD"/>
    <w:rsid w:val="004751AC"/>
    <w:rsid w:val="00476947"/>
    <w:rsid w:val="00476CF4"/>
    <w:rsid w:val="004771CC"/>
    <w:rsid w:val="00481F89"/>
    <w:rsid w:val="00482319"/>
    <w:rsid w:val="00482FE1"/>
    <w:rsid w:val="00484EDA"/>
    <w:rsid w:val="0048624E"/>
    <w:rsid w:val="00486B21"/>
    <w:rsid w:val="00486FD2"/>
    <w:rsid w:val="00487748"/>
    <w:rsid w:val="00491EF6"/>
    <w:rsid w:val="00492B69"/>
    <w:rsid w:val="004938EC"/>
    <w:rsid w:val="00495F7E"/>
    <w:rsid w:val="0049693C"/>
    <w:rsid w:val="00496A7A"/>
    <w:rsid w:val="00496BD2"/>
    <w:rsid w:val="004A114B"/>
    <w:rsid w:val="004A2B97"/>
    <w:rsid w:val="004A5932"/>
    <w:rsid w:val="004A6399"/>
    <w:rsid w:val="004A6421"/>
    <w:rsid w:val="004A6639"/>
    <w:rsid w:val="004B1EEE"/>
    <w:rsid w:val="004B2871"/>
    <w:rsid w:val="004B3DA7"/>
    <w:rsid w:val="004B417F"/>
    <w:rsid w:val="004B4807"/>
    <w:rsid w:val="004B4F44"/>
    <w:rsid w:val="004B569A"/>
    <w:rsid w:val="004B7284"/>
    <w:rsid w:val="004B7807"/>
    <w:rsid w:val="004C334E"/>
    <w:rsid w:val="004C44FA"/>
    <w:rsid w:val="004C46C8"/>
    <w:rsid w:val="004C5985"/>
    <w:rsid w:val="004C6551"/>
    <w:rsid w:val="004C6655"/>
    <w:rsid w:val="004C67FE"/>
    <w:rsid w:val="004C779E"/>
    <w:rsid w:val="004D0B2F"/>
    <w:rsid w:val="004D1759"/>
    <w:rsid w:val="004D1F4E"/>
    <w:rsid w:val="004D26FC"/>
    <w:rsid w:val="004D4CF6"/>
    <w:rsid w:val="004D7123"/>
    <w:rsid w:val="004D7C2A"/>
    <w:rsid w:val="004E289B"/>
    <w:rsid w:val="004E3112"/>
    <w:rsid w:val="004E3C23"/>
    <w:rsid w:val="004E588B"/>
    <w:rsid w:val="004E5FF9"/>
    <w:rsid w:val="004E6AAE"/>
    <w:rsid w:val="004F2038"/>
    <w:rsid w:val="004F263F"/>
    <w:rsid w:val="004F3034"/>
    <w:rsid w:val="004F419B"/>
    <w:rsid w:val="004F4FF4"/>
    <w:rsid w:val="004F5711"/>
    <w:rsid w:val="004F5B75"/>
    <w:rsid w:val="004F6567"/>
    <w:rsid w:val="004F753E"/>
    <w:rsid w:val="004F7B2A"/>
    <w:rsid w:val="00500DF8"/>
    <w:rsid w:val="0050134C"/>
    <w:rsid w:val="0050162A"/>
    <w:rsid w:val="005017FF"/>
    <w:rsid w:val="005025B4"/>
    <w:rsid w:val="0050413A"/>
    <w:rsid w:val="005049BB"/>
    <w:rsid w:val="00504A2D"/>
    <w:rsid w:val="00504B69"/>
    <w:rsid w:val="005052CC"/>
    <w:rsid w:val="0050586A"/>
    <w:rsid w:val="005059C8"/>
    <w:rsid w:val="00506D10"/>
    <w:rsid w:val="00506FD1"/>
    <w:rsid w:val="00507813"/>
    <w:rsid w:val="00507A2A"/>
    <w:rsid w:val="005104BF"/>
    <w:rsid w:val="00510D2A"/>
    <w:rsid w:val="00511F02"/>
    <w:rsid w:val="00512C33"/>
    <w:rsid w:val="00512C39"/>
    <w:rsid w:val="00514009"/>
    <w:rsid w:val="005151D7"/>
    <w:rsid w:val="00516A9E"/>
    <w:rsid w:val="00517A51"/>
    <w:rsid w:val="0052255B"/>
    <w:rsid w:val="00522703"/>
    <w:rsid w:val="00522A70"/>
    <w:rsid w:val="005243B2"/>
    <w:rsid w:val="0052445A"/>
    <w:rsid w:val="005244E9"/>
    <w:rsid w:val="00524BA4"/>
    <w:rsid w:val="005258D8"/>
    <w:rsid w:val="00525970"/>
    <w:rsid w:val="005265DB"/>
    <w:rsid w:val="00531002"/>
    <w:rsid w:val="0053155F"/>
    <w:rsid w:val="005320C5"/>
    <w:rsid w:val="00532AA0"/>
    <w:rsid w:val="0053312E"/>
    <w:rsid w:val="005346AA"/>
    <w:rsid w:val="005352C8"/>
    <w:rsid w:val="005357C1"/>
    <w:rsid w:val="005357DA"/>
    <w:rsid w:val="005358F8"/>
    <w:rsid w:val="005359CA"/>
    <w:rsid w:val="00535BE6"/>
    <w:rsid w:val="0054072E"/>
    <w:rsid w:val="00541037"/>
    <w:rsid w:val="0054119F"/>
    <w:rsid w:val="00542326"/>
    <w:rsid w:val="00545EEE"/>
    <w:rsid w:val="0054632C"/>
    <w:rsid w:val="00546458"/>
    <w:rsid w:val="00547102"/>
    <w:rsid w:val="00547A1A"/>
    <w:rsid w:val="005504F1"/>
    <w:rsid w:val="005506AF"/>
    <w:rsid w:val="00551AD0"/>
    <w:rsid w:val="0055248F"/>
    <w:rsid w:val="005535AE"/>
    <w:rsid w:val="0055472C"/>
    <w:rsid w:val="00554ADB"/>
    <w:rsid w:val="005558DA"/>
    <w:rsid w:val="00556367"/>
    <w:rsid w:val="00556986"/>
    <w:rsid w:val="005570B1"/>
    <w:rsid w:val="00557847"/>
    <w:rsid w:val="00561CB4"/>
    <w:rsid w:val="0056309A"/>
    <w:rsid w:val="005656C2"/>
    <w:rsid w:val="00566644"/>
    <w:rsid w:val="00567E75"/>
    <w:rsid w:val="00570087"/>
    <w:rsid w:val="00570B76"/>
    <w:rsid w:val="00572036"/>
    <w:rsid w:val="00572179"/>
    <w:rsid w:val="00572CD2"/>
    <w:rsid w:val="00573315"/>
    <w:rsid w:val="00575EB1"/>
    <w:rsid w:val="005764E4"/>
    <w:rsid w:val="00577145"/>
    <w:rsid w:val="00577DB7"/>
    <w:rsid w:val="00580765"/>
    <w:rsid w:val="00580FBD"/>
    <w:rsid w:val="00583A90"/>
    <w:rsid w:val="0058418F"/>
    <w:rsid w:val="005859BA"/>
    <w:rsid w:val="00585D37"/>
    <w:rsid w:val="00586604"/>
    <w:rsid w:val="00587349"/>
    <w:rsid w:val="00587E19"/>
    <w:rsid w:val="005920FF"/>
    <w:rsid w:val="005924A3"/>
    <w:rsid w:val="00594D3C"/>
    <w:rsid w:val="00595D88"/>
    <w:rsid w:val="0059747D"/>
    <w:rsid w:val="00597C90"/>
    <w:rsid w:val="005A06AD"/>
    <w:rsid w:val="005A06FA"/>
    <w:rsid w:val="005A39D7"/>
    <w:rsid w:val="005A3F24"/>
    <w:rsid w:val="005A63B3"/>
    <w:rsid w:val="005A766A"/>
    <w:rsid w:val="005A7E6C"/>
    <w:rsid w:val="005B0096"/>
    <w:rsid w:val="005B0AEF"/>
    <w:rsid w:val="005B168C"/>
    <w:rsid w:val="005B2363"/>
    <w:rsid w:val="005B2F8E"/>
    <w:rsid w:val="005B3476"/>
    <w:rsid w:val="005B448C"/>
    <w:rsid w:val="005B4A40"/>
    <w:rsid w:val="005B5570"/>
    <w:rsid w:val="005B7C0D"/>
    <w:rsid w:val="005C070A"/>
    <w:rsid w:val="005C1B07"/>
    <w:rsid w:val="005C1D48"/>
    <w:rsid w:val="005C1E8D"/>
    <w:rsid w:val="005C4D42"/>
    <w:rsid w:val="005D0A0B"/>
    <w:rsid w:val="005D0CA5"/>
    <w:rsid w:val="005D3C53"/>
    <w:rsid w:val="005D57C9"/>
    <w:rsid w:val="005D6624"/>
    <w:rsid w:val="005D77A9"/>
    <w:rsid w:val="005D7C12"/>
    <w:rsid w:val="005E0E76"/>
    <w:rsid w:val="005E1277"/>
    <w:rsid w:val="005E2B90"/>
    <w:rsid w:val="005E5BBF"/>
    <w:rsid w:val="005E7754"/>
    <w:rsid w:val="005F0C48"/>
    <w:rsid w:val="005F51A4"/>
    <w:rsid w:val="005F53C4"/>
    <w:rsid w:val="005F7FEA"/>
    <w:rsid w:val="006009FA"/>
    <w:rsid w:val="00601D26"/>
    <w:rsid w:val="006025F7"/>
    <w:rsid w:val="00602BFF"/>
    <w:rsid w:val="00602DAC"/>
    <w:rsid w:val="006049EC"/>
    <w:rsid w:val="00604A14"/>
    <w:rsid w:val="006060F0"/>
    <w:rsid w:val="00606799"/>
    <w:rsid w:val="00606C66"/>
    <w:rsid w:val="0060727E"/>
    <w:rsid w:val="0060786D"/>
    <w:rsid w:val="006079AD"/>
    <w:rsid w:val="00612712"/>
    <w:rsid w:val="006127AE"/>
    <w:rsid w:val="00613009"/>
    <w:rsid w:val="00614622"/>
    <w:rsid w:val="006175A8"/>
    <w:rsid w:val="00622599"/>
    <w:rsid w:val="00626300"/>
    <w:rsid w:val="0062700A"/>
    <w:rsid w:val="0063040C"/>
    <w:rsid w:val="00631721"/>
    <w:rsid w:val="00631A2A"/>
    <w:rsid w:val="0063392D"/>
    <w:rsid w:val="00636874"/>
    <w:rsid w:val="00640487"/>
    <w:rsid w:val="00640E87"/>
    <w:rsid w:val="006413C6"/>
    <w:rsid w:val="006433B2"/>
    <w:rsid w:val="00646B75"/>
    <w:rsid w:val="00647408"/>
    <w:rsid w:val="00650B22"/>
    <w:rsid w:val="00652FB9"/>
    <w:rsid w:val="00653BE9"/>
    <w:rsid w:val="0065503C"/>
    <w:rsid w:val="006554AD"/>
    <w:rsid w:val="00657107"/>
    <w:rsid w:val="006603D3"/>
    <w:rsid w:val="006616CE"/>
    <w:rsid w:val="00662FA3"/>
    <w:rsid w:val="00663D90"/>
    <w:rsid w:val="0066525E"/>
    <w:rsid w:val="00670F46"/>
    <w:rsid w:val="006735F4"/>
    <w:rsid w:val="00673DD0"/>
    <w:rsid w:val="00674E8D"/>
    <w:rsid w:val="006757EE"/>
    <w:rsid w:val="006774FE"/>
    <w:rsid w:val="006814EF"/>
    <w:rsid w:val="00681594"/>
    <w:rsid w:val="00681721"/>
    <w:rsid w:val="00681C7C"/>
    <w:rsid w:val="00682AC0"/>
    <w:rsid w:val="00683E9A"/>
    <w:rsid w:val="006840F8"/>
    <w:rsid w:val="0068528C"/>
    <w:rsid w:val="00687381"/>
    <w:rsid w:val="0069106D"/>
    <w:rsid w:val="00693B31"/>
    <w:rsid w:val="006953FF"/>
    <w:rsid w:val="00695491"/>
    <w:rsid w:val="0069585D"/>
    <w:rsid w:val="006959E9"/>
    <w:rsid w:val="006962D1"/>
    <w:rsid w:val="006967D8"/>
    <w:rsid w:val="00696805"/>
    <w:rsid w:val="00697128"/>
    <w:rsid w:val="006974F8"/>
    <w:rsid w:val="00697C0B"/>
    <w:rsid w:val="006A1B4C"/>
    <w:rsid w:val="006A4BF4"/>
    <w:rsid w:val="006A5611"/>
    <w:rsid w:val="006A5B93"/>
    <w:rsid w:val="006B2760"/>
    <w:rsid w:val="006B4343"/>
    <w:rsid w:val="006B50AC"/>
    <w:rsid w:val="006B6095"/>
    <w:rsid w:val="006C1260"/>
    <w:rsid w:val="006C16EA"/>
    <w:rsid w:val="006C2B07"/>
    <w:rsid w:val="006C452A"/>
    <w:rsid w:val="006C5AFC"/>
    <w:rsid w:val="006D1791"/>
    <w:rsid w:val="006D280F"/>
    <w:rsid w:val="006D3924"/>
    <w:rsid w:val="006D41C8"/>
    <w:rsid w:val="006D43BB"/>
    <w:rsid w:val="006D47F8"/>
    <w:rsid w:val="006D67DC"/>
    <w:rsid w:val="006D74CE"/>
    <w:rsid w:val="006D765C"/>
    <w:rsid w:val="006D7AE1"/>
    <w:rsid w:val="006E12B9"/>
    <w:rsid w:val="006E3C64"/>
    <w:rsid w:val="006E4634"/>
    <w:rsid w:val="006E4D4E"/>
    <w:rsid w:val="006F10DB"/>
    <w:rsid w:val="006F510A"/>
    <w:rsid w:val="006F52B1"/>
    <w:rsid w:val="006F7F0E"/>
    <w:rsid w:val="007000DB"/>
    <w:rsid w:val="0070332E"/>
    <w:rsid w:val="007070AE"/>
    <w:rsid w:val="00710148"/>
    <w:rsid w:val="007111BA"/>
    <w:rsid w:val="0071345A"/>
    <w:rsid w:val="00715F4B"/>
    <w:rsid w:val="0071728E"/>
    <w:rsid w:val="007176CF"/>
    <w:rsid w:val="00717D3A"/>
    <w:rsid w:val="00720FD8"/>
    <w:rsid w:val="00721A46"/>
    <w:rsid w:val="00721BF2"/>
    <w:rsid w:val="00721CE0"/>
    <w:rsid w:val="00721E3F"/>
    <w:rsid w:val="00722B64"/>
    <w:rsid w:val="00723188"/>
    <w:rsid w:val="007231E7"/>
    <w:rsid w:val="007239CD"/>
    <w:rsid w:val="00723C7E"/>
    <w:rsid w:val="00723FAB"/>
    <w:rsid w:val="007264B1"/>
    <w:rsid w:val="007300DC"/>
    <w:rsid w:val="00730ED0"/>
    <w:rsid w:val="00731E7B"/>
    <w:rsid w:val="00732A6B"/>
    <w:rsid w:val="00733C79"/>
    <w:rsid w:val="00733D39"/>
    <w:rsid w:val="00734148"/>
    <w:rsid w:val="007342E4"/>
    <w:rsid w:val="00734402"/>
    <w:rsid w:val="007351DE"/>
    <w:rsid w:val="00736418"/>
    <w:rsid w:val="00737F83"/>
    <w:rsid w:val="00740490"/>
    <w:rsid w:val="0074055D"/>
    <w:rsid w:val="0074088C"/>
    <w:rsid w:val="007415A2"/>
    <w:rsid w:val="0074325A"/>
    <w:rsid w:val="00745D3F"/>
    <w:rsid w:val="00745E7C"/>
    <w:rsid w:val="00747DBF"/>
    <w:rsid w:val="007514F2"/>
    <w:rsid w:val="00751F21"/>
    <w:rsid w:val="007526B5"/>
    <w:rsid w:val="0075308C"/>
    <w:rsid w:val="00753363"/>
    <w:rsid w:val="00755B38"/>
    <w:rsid w:val="00756620"/>
    <w:rsid w:val="0075755C"/>
    <w:rsid w:val="007575D4"/>
    <w:rsid w:val="007576B7"/>
    <w:rsid w:val="007612FF"/>
    <w:rsid w:val="00762014"/>
    <w:rsid w:val="00763506"/>
    <w:rsid w:val="00763A58"/>
    <w:rsid w:val="007640C1"/>
    <w:rsid w:val="00764949"/>
    <w:rsid w:val="0076529B"/>
    <w:rsid w:val="0076634D"/>
    <w:rsid w:val="00766F2C"/>
    <w:rsid w:val="00766F37"/>
    <w:rsid w:val="00767139"/>
    <w:rsid w:val="00770BCA"/>
    <w:rsid w:val="00771F44"/>
    <w:rsid w:val="00774679"/>
    <w:rsid w:val="007749F2"/>
    <w:rsid w:val="00775232"/>
    <w:rsid w:val="00776A6B"/>
    <w:rsid w:val="00782539"/>
    <w:rsid w:val="00782F50"/>
    <w:rsid w:val="0078564C"/>
    <w:rsid w:val="00786034"/>
    <w:rsid w:val="007906C2"/>
    <w:rsid w:val="00791477"/>
    <w:rsid w:val="00793ED1"/>
    <w:rsid w:val="00794479"/>
    <w:rsid w:val="00794C4B"/>
    <w:rsid w:val="0079522A"/>
    <w:rsid w:val="00795503"/>
    <w:rsid w:val="00795AE9"/>
    <w:rsid w:val="0079672C"/>
    <w:rsid w:val="007967C9"/>
    <w:rsid w:val="007970C5"/>
    <w:rsid w:val="00797342"/>
    <w:rsid w:val="00797FF6"/>
    <w:rsid w:val="007A0AD1"/>
    <w:rsid w:val="007A0C42"/>
    <w:rsid w:val="007A102E"/>
    <w:rsid w:val="007A215D"/>
    <w:rsid w:val="007A2392"/>
    <w:rsid w:val="007A2C5D"/>
    <w:rsid w:val="007A4AFE"/>
    <w:rsid w:val="007A5040"/>
    <w:rsid w:val="007A554F"/>
    <w:rsid w:val="007A5DE6"/>
    <w:rsid w:val="007A6E7A"/>
    <w:rsid w:val="007A76F2"/>
    <w:rsid w:val="007B106D"/>
    <w:rsid w:val="007B5079"/>
    <w:rsid w:val="007B77B0"/>
    <w:rsid w:val="007C13B0"/>
    <w:rsid w:val="007C287F"/>
    <w:rsid w:val="007C409E"/>
    <w:rsid w:val="007C4666"/>
    <w:rsid w:val="007C4C00"/>
    <w:rsid w:val="007C4C39"/>
    <w:rsid w:val="007C4E91"/>
    <w:rsid w:val="007C5FBF"/>
    <w:rsid w:val="007C6C4C"/>
    <w:rsid w:val="007D023E"/>
    <w:rsid w:val="007D0644"/>
    <w:rsid w:val="007D0C84"/>
    <w:rsid w:val="007D12B9"/>
    <w:rsid w:val="007D1B2A"/>
    <w:rsid w:val="007D1F87"/>
    <w:rsid w:val="007D652F"/>
    <w:rsid w:val="007D6635"/>
    <w:rsid w:val="007D7A68"/>
    <w:rsid w:val="007E0266"/>
    <w:rsid w:val="007E064E"/>
    <w:rsid w:val="007E0A04"/>
    <w:rsid w:val="007E0AFD"/>
    <w:rsid w:val="007E1884"/>
    <w:rsid w:val="007E25C2"/>
    <w:rsid w:val="007E2C53"/>
    <w:rsid w:val="007E3F45"/>
    <w:rsid w:val="007E4A88"/>
    <w:rsid w:val="007E5C8B"/>
    <w:rsid w:val="007E6697"/>
    <w:rsid w:val="007E67BE"/>
    <w:rsid w:val="007E6859"/>
    <w:rsid w:val="007E6D53"/>
    <w:rsid w:val="007E7327"/>
    <w:rsid w:val="007F03A1"/>
    <w:rsid w:val="007F0575"/>
    <w:rsid w:val="007F1787"/>
    <w:rsid w:val="007F1C08"/>
    <w:rsid w:val="007F1C10"/>
    <w:rsid w:val="007F2DEA"/>
    <w:rsid w:val="007F300F"/>
    <w:rsid w:val="007F49BB"/>
    <w:rsid w:val="007F69E4"/>
    <w:rsid w:val="007F69F7"/>
    <w:rsid w:val="007F74F0"/>
    <w:rsid w:val="007F7DB3"/>
    <w:rsid w:val="00801630"/>
    <w:rsid w:val="00801950"/>
    <w:rsid w:val="0080238C"/>
    <w:rsid w:val="00802DC7"/>
    <w:rsid w:val="00804E4B"/>
    <w:rsid w:val="008051B2"/>
    <w:rsid w:val="00805C60"/>
    <w:rsid w:val="008063FD"/>
    <w:rsid w:val="0080700B"/>
    <w:rsid w:val="00807EA6"/>
    <w:rsid w:val="00807F69"/>
    <w:rsid w:val="00810070"/>
    <w:rsid w:val="0081081D"/>
    <w:rsid w:val="00811532"/>
    <w:rsid w:val="00811A29"/>
    <w:rsid w:val="008138D8"/>
    <w:rsid w:val="008139EF"/>
    <w:rsid w:val="00814DC1"/>
    <w:rsid w:val="008156DD"/>
    <w:rsid w:val="00815A25"/>
    <w:rsid w:val="00820567"/>
    <w:rsid w:val="008258C6"/>
    <w:rsid w:val="00826777"/>
    <w:rsid w:val="00831997"/>
    <w:rsid w:val="008324AA"/>
    <w:rsid w:val="00833CB9"/>
    <w:rsid w:val="008361DF"/>
    <w:rsid w:val="00836D5F"/>
    <w:rsid w:val="00841026"/>
    <w:rsid w:val="0084283C"/>
    <w:rsid w:val="00842E62"/>
    <w:rsid w:val="008433B7"/>
    <w:rsid w:val="008433CB"/>
    <w:rsid w:val="0084555D"/>
    <w:rsid w:val="008457D7"/>
    <w:rsid w:val="00845EF2"/>
    <w:rsid w:val="0084654D"/>
    <w:rsid w:val="008469FF"/>
    <w:rsid w:val="00846C8B"/>
    <w:rsid w:val="00847034"/>
    <w:rsid w:val="00847935"/>
    <w:rsid w:val="00851450"/>
    <w:rsid w:val="00851D65"/>
    <w:rsid w:val="00852930"/>
    <w:rsid w:val="00852C98"/>
    <w:rsid w:val="008557EC"/>
    <w:rsid w:val="00855E2A"/>
    <w:rsid w:val="00856C64"/>
    <w:rsid w:val="00857AB1"/>
    <w:rsid w:val="00857CFF"/>
    <w:rsid w:val="00860121"/>
    <w:rsid w:val="00860B8E"/>
    <w:rsid w:val="00860BC2"/>
    <w:rsid w:val="008611CA"/>
    <w:rsid w:val="008638B9"/>
    <w:rsid w:val="00863EFB"/>
    <w:rsid w:val="0086570D"/>
    <w:rsid w:val="00865957"/>
    <w:rsid w:val="00866958"/>
    <w:rsid w:val="00866EB7"/>
    <w:rsid w:val="0086722A"/>
    <w:rsid w:val="00867DAB"/>
    <w:rsid w:val="00867F0F"/>
    <w:rsid w:val="008713B3"/>
    <w:rsid w:val="00871D55"/>
    <w:rsid w:val="00872DC0"/>
    <w:rsid w:val="00872ED4"/>
    <w:rsid w:val="00873BBB"/>
    <w:rsid w:val="0087581A"/>
    <w:rsid w:val="00876208"/>
    <w:rsid w:val="00880E06"/>
    <w:rsid w:val="00882525"/>
    <w:rsid w:val="008848FD"/>
    <w:rsid w:val="00890465"/>
    <w:rsid w:val="008927B4"/>
    <w:rsid w:val="00896166"/>
    <w:rsid w:val="00896664"/>
    <w:rsid w:val="0089788E"/>
    <w:rsid w:val="008A03E6"/>
    <w:rsid w:val="008A0CA3"/>
    <w:rsid w:val="008A0FFC"/>
    <w:rsid w:val="008A1597"/>
    <w:rsid w:val="008A227D"/>
    <w:rsid w:val="008A2A8F"/>
    <w:rsid w:val="008A309E"/>
    <w:rsid w:val="008A45DE"/>
    <w:rsid w:val="008A6140"/>
    <w:rsid w:val="008A74E1"/>
    <w:rsid w:val="008B0629"/>
    <w:rsid w:val="008B066B"/>
    <w:rsid w:val="008B0A04"/>
    <w:rsid w:val="008B1944"/>
    <w:rsid w:val="008B2B9C"/>
    <w:rsid w:val="008B4A97"/>
    <w:rsid w:val="008B4AD5"/>
    <w:rsid w:val="008B517E"/>
    <w:rsid w:val="008B55E6"/>
    <w:rsid w:val="008B606F"/>
    <w:rsid w:val="008B788B"/>
    <w:rsid w:val="008C07D3"/>
    <w:rsid w:val="008C356F"/>
    <w:rsid w:val="008C4766"/>
    <w:rsid w:val="008C4E1A"/>
    <w:rsid w:val="008C5021"/>
    <w:rsid w:val="008C5B31"/>
    <w:rsid w:val="008C5CE4"/>
    <w:rsid w:val="008C634F"/>
    <w:rsid w:val="008C6E2B"/>
    <w:rsid w:val="008C701C"/>
    <w:rsid w:val="008C71E9"/>
    <w:rsid w:val="008D5CD2"/>
    <w:rsid w:val="008D5FE2"/>
    <w:rsid w:val="008D666C"/>
    <w:rsid w:val="008D6894"/>
    <w:rsid w:val="008D70EF"/>
    <w:rsid w:val="008E0B95"/>
    <w:rsid w:val="008E0FD6"/>
    <w:rsid w:val="008E28FE"/>
    <w:rsid w:val="008E36A6"/>
    <w:rsid w:val="008E7485"/>
    <w:rsid w:val="008F2534"/>
    <w:rsid w:val="008F3CB9"/>
    <w:rsid w:val="008F602A"/>
    <w:rsid w:val="008F7625"/>
    <w:rsid w:val="0090325E"/>
    <w:rsid w:val="00905961"/>
    <w:rsid w:val="00905C52"/>
    <w:rsid w:val="00910C3A"/>
    <w:rsid w:val="009115A4"/>
    <w:rsid w:val="00913C1B"/>
    <w:rsid w:val="00916666"/>
    <w:rsid w:val="0091677D"/>
    <w:rsid w:val="009172DA"/>
    <w:rsid w:val="00917DA9"/>
    <w:rsid w:val="00917FEE"/>
    <w:rsid w:val="0092186E"/>
    <w:rsid w:val="00921AAD"/>
    <w:rsid w:val="0092333E"/>
    <w:rsid w:val="00924BEC"/>
    <w:rsid w:val="0093052C"/>
    <w:rsid w:val="00930C9B"/>
    <w:rsid w:val="00932CF2"/>
    <w:rsid w:val="00934582"/>
    <w:rsid w:val="00934B1C"/>
    <w:rsid w:val="009360CA"/>
    <w:rsid w:val="0093645F"/>
    <w:rsid w:val="009404E2"/>
    <w:rsid w:val="00941F6C"/>
    <w:rsid w:val="00942AE8"/>
    <w:rsid w:val="00943A26"/>
    <w:rsid w:val="00947C06"/>
    <w:rsid w:val="00950546"/>
    <w:rsid w:val="009509DA"/>
    <w:rsid w:val="00950E51"/>
    <w:rsid w:val="00951A70"/>
    <w:rsid w:val="00951B9C"/>
    <w:rsid w:val="009521F0"/>
    <w:rsid w:val="00955BB1"/>
    <w:rsid w:val="0095619A"/>
    <w:rsid w:val="00956E1D"/>
    <w:rsid w:val="00957A39"/>
    <w:rsid w:val="00957C1F"/>
    <w:rsid w:val="00960CCF"/>
    <w:rsid w:val="00960E09"/>
    <w:rsid w:val="00961A32"/>
    <w:rsid w:val="00961B59"/>
    <w:rsid w:val="00962634"/>
    <w:rsid w:val="0096339F"/>
    <w:rsid w:val="00963A54"/>
    <w:rsid w:val="00964D13"/>
    <w:rsid w:val="009653C6"/>
    <w:rsid w:val="0096764F"/>
    <w:rsid w:val="009702C6"/>
    <w:rsid w:val="009729B1"/>
    <w:rsid w:val="00973410"/>
    <w:rsid w:val="00975944"/>
    <w:rsid w:val="00976185"/>
    <w:rsid w:val="00976787"/>
    <w:rsid w:val="00977294"/>
    <w:rsid w:val="00977D63"/>
    <w:rsid w:val="009804DE"/>
    <w:rsid w:val="00981642"/>
    <w:rsid w:val="00983FAF"/>
    <w:rsid w:val="009841E2"/>
    <w:rsid w:val="0098473E"/>
    <w:rsid w:val="0098594D"/>
    <w:rsid w:val="0098668D"/>
    <w:rsid w:val="00986918"/>
    <w:rsid w:val="00987953"/>
    <w:rsid w:val="0099089C"/>
    <w:rsid w:val="0099237A"/>
    <w:rsid w:val="009927E3"/>
    <w:rsid w:val="00993920"/>
    <w:rsid w:val="00994149"/>
    <w:rsid w:val="00995087"/>
    <w:rsid w:val="00996C45"/>
    <w:rsid w:val="00996CCB"/>
    <w:rsid w:val="009A0352"/>
    <w:rsid w:val="009A1077"/>
    <w:rsid w:val="009A1694"/>
    <w:rsid w:val="009A1D35"/>
    <w:rsid w:val="009A43FA"/>
    <w:rsid w:val="009A4E75"/>
    <w:rsid w:val="009A6D47"/>
    <w:rsid w:val="009A6E9B"/>
    <w:rsid w:val="009B0092"/>
    <w:rsid w:val="009B0317"/>
    <w:rsid w:val="009B0782"/>
    <w:rsid w:val="009B1BF5"/>
    <w:rsid w:val="009B3622"/>
    <w:rsid w:val="009B485E"/>
    <w:rsid w:val="009B5F26"/>
    <w:rsid w:val="009B79DB"/>
    <w:rsid w:val="009C04ED"/>
    <w:rsid w:val="009C123F"/>
    <w:rsid w:val="009C3977"/>
    <w:rsid w:val="009C4039"/>
    <w:rsid w:val="009C540F"/>
    <w:rsid w:val="009C5577"/>
    <w:rsid w:val="009C563C"/>
    <w:rsid w:val="009D0D1B"/>
    <w:rsid w:val="009D1019"/>
    <w:rsid w:val="009D441E"/>
    <w:rsid w:val="009D5782"/>
    <w:rsid w:val="009D5D81"/>
    <w:rsid w:val="009D7350"/>
    <w:rsid w:val="009E0A6C"/>
    <w:rsid w:val="009E1AFD"/>
    <w:rsid w:val="009E5711"/>
    <w:rsid w:val="009E7CE7"/>
    <w:rsid w:val="009F2B16"/>
    <w:rsid w:val="009F5B9A"/>
    <w:rsid w:val="009F5E7F"/>
    <w:rsid w:val="00A01370"/>
    <w:rsid w:val="00A01E13"/>
    <w:rsid w:val="00A020B8"/>
    <w:rsid w:val="00A02E0D"/>
    <w:rsid w:val="00A0402F"/>
    <w:rsid w:val="00A04EEC"/>
    <w:rsid w:val="00A05A36"/>
    <w:rsid w:val="00A11F5C"/>
    <w:rsid w:val="00A12619"/>
    <w:rsid w:val="00A13CBA"/>
    <w:rsid w:val="00A148A1"/>
    <w:rsid w:val="00A14CB6"/>
    <w:rsid w:val="00A1514F"/>
    <w:rsid w:val="00A161C1"/>
    <w:rsid w:val="00A2043B"/>
    <w:rsid w:val="00A21C83"/>
    <w:rsid w:val="00A23B91"/>
    <w:rsid w:val="00A244A6"/>
    <w:rsid w:val="00A2493B"/>
    <w:rsid w:val="00A2543A"/>
    <w:rsid w:val="00A257EE"/>
    <w:rsid w:val="00A2657B"/>
    <w:rsid w:val="00A265DB"/>
    <w:rsid w:val="00A2670C"/>
    <w:rsid w:val="00A26FC4"/>
    <w:rsid w:val="00A27346"/>
    <w:rsid w:val="00A32429"/>
    <w:rsid w:val="00A3308F"/>
    <w:rsid w:val="00A344B5"/>
    <w:rsid w:val="00A349BC"/>
    <w:rsid w:val="00A3569E"/>
    <w:rsid w:val="00A35C02"/>
    <w:rsid w:val="00A3762A"/>
    <w:rsid w:val="00A40424"/>
    <w:rsid w:val="00A429F2"/>
    <w:rsid w:val="00A44BB0"/>
    <w:rsid w:val="00A44C46"/>
    <w:rsid w:val="00A5016F"/>
    <w:rsid w:val="00A5018D"/>
    <w:rsid w:val="00A524EA"/>
    <w:rsid w:val="00A545D7"/>
    <w:rsid w:val="00A54BF2"/>
    <w:rsid w:val="00A5501B"/>
    <w:rsid w:val="00A55BE6"/>
    <w:rsid w:val="00A562C4"/>
    <w:rsid w:val="00A56716"/>
    <w:rsid w:val="00A568F6"/>
    <w:rsid w:val="00A56DD8"/>
    <w:rsid w:val="00A616DC"/>
    <w:rsid w:val="00A634A0"/>
    <w:rsid w:val="00A64444"/>
    <w:rsid w:val="00A65F00"/>
    <w:rsid w:val="00A665DE"/>
    <w:rsid w:val="00A667EC"/>
    <w:rsid w:val="00A67153"/>
    <w:rsid w:val="00A676E1"/>
    <w:rsid w:val="00A717DB"/>
    <w:rsid w:val="00A7223D"/>
    <w:rsid w:val="00A736FB"/>
    <w:rsid w:val="00A73712"/>
    <w:rsid w:val="00A73C18"/>
    <w:rsid w:val="00A740E7"/>
    <w:rsid w:val="00A80F84"/>
    <w:rsid w:val="00A80FF2"/>
    <w:rsid w:val="00A82575"/>
    <w:rsid w:val="00A87757"/>
    <w:rsid w:val="00A87802"/>
    <w:rsid w:val="00A87E4A"/>
    <w:rsid w:val="00A9027B"/>
    <w:rsid w:val="00A92005"/>
    <w:rsid w:val="00A92E6C"/>
    <w:rsid w:val="00A93002"/>
    <w:rsid w:val="00A944FC"/>
    <w:rsid w:val="00A94D1E"/>
    <w:rsid w:val="00A94D8F"/>
    <w:rsid w:val="00A96846"/>
    <w:rsid w:val="00A96DB2"/>
    <w:rsid w:val="00A979AF"/>
    <w:rsid w:val="00AA0087"/>
    <w:rsid w:val="00AA06A6"/>
    <w:rsid w:val="00AA07CB"/>
    <w:rsid w:val="00AA0993"/>
    <w:rsid w:val="00AA17AC"/>
    <w:rsid w:val="00AA1890"/>
    <w:rsid w:val="00AA2855"/>
    <w:rsid w:val="00AA5167"/>
    <w:rsid w:val="00AA54FE"/>
    <w:rsid w:val="00AA5C97"/>
    <w:rsid w:val="00AA6273"/>
    <w:rsid w:val="00AB1237"/>
    <w:rsid w:val="00AB2CB3"/>
    <w:rsid w:val="00AB362B"/>
    <w:rsid w:val="00AB5975"/>
    <w:rsid w:val="00AB6378"/>
    <w:rsid w:val="00AB6474"/>
    <w:rsid w:val="00AB6CA6"/>
    <w:rsid w:val="00AB6E60"/>
    <w:rsid w:val="00AB7BCB"/>
    <w:rsid w:val="00AC0166"/>
    <w:rsid w:val="00AC1599"/>
    <w:rsid w:val="00AC1688"/>
    <w:rsid w:val="00AC1AD9"/>
    <w:rsid w:val="00AC1FCC"/>
    <w:rsid w:val="00AC3DDD"/>
    <w:rsid w:val="00AC7B8A"/>
    <w:rsid w:val="00AC7BA3"/>
    <w:rsid w:val="00AD06CE"/>
    <w:rsid w:val="00AD2D89"/>
    <w:rsid w:val="00AD3184"/>
    <w:rsid w:val="00AD3918"/>
    <w:rsid w:val="00AD4769"/>
    <w:rsid w:val="00AD48FF"/>
    <w:rsid w:val="00AD6CF9"/>
    <w:rsid w:val="00AD7874"/>
    <w:rsid w:val="00AD7988"/>
    <w:rsid w:val="00AE1882"/>
    <w:rsid w:val="00AE1B89"/>
    <w:rsid w:val="00AE3D34"/>
    <w:rsid w:val="00AE441E"/>
    <w:rsid w:val="00AE5289"/>
    <w:rsid w:val="00AE60F2"/>
    <w:rsid w:val="00AE7DFB"/>
    <w:rsid w:val="00AF1BFC"/>
    <w:rsid w:val="00AF31E7"/>
    <w:rsid w:val="00AF60B2"/>
    <w:rsid w:val="00AF7BC7"/>
    <w:rsid w:val="00B00EE9"/>
    <w:rsid w:val="00B026A6"/>
    <w:rsid w:val="00B02C35"/>
    <w:rsid w:val="00B03772"/>
    <w:rsid w:val="00B03DDA"/>
    <w:rsid w:val="00B03EDF"/>
    <w:rsid w:val="00B04F14"/>
    <w:rsid w:val="00B076BB"/>
    <w:rsid w:val="00B07E74"/>
    <w:rsid w:val="00B1033A"/>
    <w:rsid w:val="00B10806"/>
    <w:rsid w:val="00B10DC3"/>
    <w:rsid w:val="00B138A2"/>
    <w:rsid w:val="00B13C0C"/>
    <w:rsid w:val="00B13FBA"/>
    <w:rsid w:val="00B1442F"/>
    <w:rsid w:val="00B14EC3"/>
    <w:rsid w:val="00B1591A"/>
    <w:rsid w:val="00B17CF2"/>
    <w:rsid w:val="00B20C33"/>
    <w:rsid w:val="00B21708"/>
    <w:rsid w:val="00B2230A"/>
    <w:rsid w:val="00B228AF"/>
    <w:rsid w:val="00B23120"/>
    <w:rsid w:val="00B24FC7"/>
    <w:rsid w:val="00B25BD2"/>
    <w:rsid w:val="00B26C45"/>
    <w:rsid w:val="00B27602"/>
    <w:rsid w:val="00B27EB1"/>
    <w:rsid w:val="00B3161F"/>
    <w:rsid w:val="00B341EA"/>
    <w:rsid w:val="00B34B72"/>
    <w:rsid w:val="00B370A7"/>
    <w:rsid w:val="00B373B2"/>
    <w:rsid w:val="00B40846"/>
    <w:rsid w:val="00B41087"/>
    <w:rsid w:val="00B41BB7"/>
    <w:rsid w:val="00B45322"/>
    <w:rsid w:val="00B4595E"/>
    <w:rsid w:val="00B463FB"/>
    <w:rsid w:val="00B46A8E"/>
    <w:rsid w:val="00B47341"/>
    <w:rsid w:val="00B505A6"/>
    <w:rsid w:val="00B50B20"/>
    <w:rsid w:val="00B50CB3"/>
    <w:rsid w:val="00B50EBA"/>
    <w:rsid w:val="00B52804"/>
    <w:rsid w:val="00B56FCC"/>
    <w:rsid w:val="00B57550"/>
    <w:rsid w:val="00B60814"/>
    <w:rsid w:val="00B6162A"/>
    <w:rsid w:val="00B616B0"/>
    <w:rsid w:val="00B62491"/>
    <w:rsid w:val="00B633A2"/>
    <w:rsid w:val="00B647AF"/>
    <w:rsid w:val="00B653D9"/>
    <w:rsid w:val="00B657B4"/>
    <w:rsid w:val="00B67D36"/>
    <w:rsid w:val="00B71F74"/>
    <w:rsid w:val="00B73052"/>
    <w:rsid w:val="00B74405"/>
    <w:rsid w:val="00B75E90"/>
    <w:rsid w:val="00B7754E"/>
    <w:rsid w:val="00B8043B"/>
    <w:rsid w:val="00B80604"/>
    <w:rsid w:val="00B81DB1"/>
    <w:rsid w:val="00B8206F"/>
    <w:rsid w:val="00B823E2"/>
    <w:rsid w:val="00B824BD"/>
    <w:rsid w:val="00B8333B"/>
    <w:rsid w:val="00B860D3"/>
    <w:rsid w:val="00B86679"/>
    <w:rsid w:val="00B87C76"/>
    <w:rsid w:val="00B9033C"/>
    <w:rsid w:val="00B91289"/>
    <w:rsid w:val="00B91340"/>
    <w:rsid w:val="00B92611"/>
    <w:rsid w:val="00B92A69"/>
    <w:rsid w:val="00B93667"/>
    <w:rsid w:val="00B940A0"/>
    <w:rsid w:val="00B961C8"/>
    <w:rsid w:val="00B96510"/>
    <w:rsid w:val="00B9739D"/>
    <w:rsid w:val="00B97D39"/>
    <w:rsid w:val="00BA0E75"/>
    <w:rsid w:val="00BA12B4"/>
    <w:rsid w:val="00BA2122"/>
    <w:rsid w:val="00BA29E8"/>
    <w:rsid w:val="00BA5BA5"/>
    <w:rsid w:val="00BA6748"/>
    <w:rsid w:val="00BA7E6C"/>
    <w:rsid w:val="00BB05D0"/>
    <w:rsid w:val="00BB094B"/>
    <w:rsid w:val="00BB09F0"/>
    <w:rsid w:val="00BB1911"/>
    <w:rsid w:val="00BB2792"/>
    <w:rsid w:val="00BB5686"/>
    <w:rsid w:val="00BC02B1"/>
    <w:rsid w:val="00BC0F1E"/>
    <w:rsid w:val="00BC18DA"/>
    <w:rsid w:val="00BC1942"/>
    <w:rsid w:val="00BC1A7F"/>
    <w:rsid w:val="00BC390D"/>
    <w:rsid w:val="00BC4B02"/>
    <w:rsid w:val="00BC70F7"/>
    <w:rsid w:val="00BC75E9"/>
    <w:rsid w:val="00BD0198"/>
    <w:rsid w:val="00BD39F5"/>
    <w:rsid w:val="00BD6ACC"/>
    <w:rsid w:val="00BD7CD9"/>
    <w:rsid w:val="00BD7EE4"/>
    <w:rsid w:val="00BE006A"/>
    <w:rsid w:val="00BE378D"/>
    <w:rsid w:val="00BE4922"/>
    <w:rsid w:val="00BE55E9"/>
    <w:rsid w:val="00BE570C"/>
    <w:rsid w:val="00BE668C"/>
    <w:rsid w:val="00BE7489"/>
    <w:rsid w:val="00BF04F2"/>
    <w:rsid w:val="00BF0CAD"/>
    <w:rsid w:val="00BF10DA"/>
    <w:rsid w:val="00BF1F1E"/>
    <w:rsid w:val="00BF2A08"/>
    <w:rsid w:val="00BF2F64"/>
    <w:rsid w:val="00BF3376"/>
    <w:rsid w:val="00BF4878"/>
    <w:rsid w:val="00C00193"/>
    <w:rsid w:val="00C0066B"/>
    <w:rsid w:val="00C017C2"/>
    <w:rsid w:val="00C02BC4"/>
    <w:rsid w:val="00C04BB0"/>
    <w:rsid w:val="00C04C31"/>
    <w:rsid w:val="00C05790"/>
    <w:rsid w:val="00C05A56"/>
    <w:rsid w:val="00C075B4"/>
    <w:rsid w:val="00C0781E"/>
    <w:rsid w:val="00C078C5"/>
    <w:rsid w:val="00C079C4"/>
    <w:rsid w:val="00C10377"/>
    <w:rsid w:val="00C10655"/>
    <w:rsid w:val="00C108C3"/>
    <w:rsid w:val="00C10FFB"/>
    <w:rsid w:val="00C12D77"/>
    <w:rsid w:val="00C13BB0"/>
    <w:rsid w:val="00C14BFC"/>
    <w:rsid w:val="00C14D8E"/>
    <w:rsid w:val="00C14ECD"/>
    <w:rsid w:val="00C14EEF"/>
    <w:rsid w:val="00C16777"/>
    <w:rsid w:val="00C167E0"/>
    <w:rsid w:val="00C16CB9"/>
    <w:rsid w:val="00C17703"/>
    <w:rsid w:val="00C210EB"/>
    <w:rsid w:val="00C2223B"/>
    <w:rsid w:val="00C22881"/>
    <w:rsid w:val="00C24465"/>
    <w:rsid w:val="00C2537E"/>
    <w:rsid w:val="00C26860"/>
    <w:rsid w:val="00C2703A"/>
    <w:rsid w:val="00C27444"/>
    <w:rsid w:val="00C27534"/>
    <w:rsid w:val="00C30390"/>
    <w:rsid w:val="00C32426"/>
    <w:rsid w:val="00C32927"/>
    <w:rsid w:val="00C344DE"/>
    <w:rsid w:val="00C345C0"/>
    <w:rsid w:val="00C349FC"/>
    <w:rsid w:val="00C3519F"/>
    <w:rsid w:val="00C35D38"/>
    <w:rsid w:val="00C36E85"/>
    <w:rsid w:val="00C40BE9"/>
    <w:rsid w:val="00C414C6"/>
    <w:rsid w:val="00C43326"/>
    <w:rsid w:val="00C434AD"/>
    <w:rsid w:val="00C44FDD"/>
    <w:rsid w:val="00C471E3"/>
    <w:rsid w:val="00C506DA"/>
    <w:rsid w:val="00C515EF"/>
    <w:rsid w:val="00C51D77"/>
    <w:rsid w:val="00C53F79"/>
    <w:rsid w:val="00C54940"/>
    <w:rsid w:val="00C54D53"/>
    <w:rsid w:val="00C56347"/>
    <w:rsid w:val="00C57362"/>
    <w:rsid w:val="00C614B9"/>
    <w:rsid w:val="00C6154F"/>
    <w:rsid w:val="00C6358D"/>
    <w:rsid w:val="00C653C8"/>
    <w:rsid w:val="00C65A3C"/>
    <w:rsid w:val="00C67BF3"/>
    <w:rsid w:val="00C709E3"/>
    <w:rsid w:val="00C71A11"/>
    <w:rsid w:val="00C71FCE"/>
    <w:rsid w:val="00C72411"/>
    <w:rsid w:val="00C72C89"/>
    <w:rsid w:val="00C73521"/>
    <w:rsid w:val="00C7415B"/>
    <w:rsid w:val="00C753D8"/>
    <w:rsid w:val="00C75A8E"/>
    <w:rsid w:val="00C75F38"/>
    <w:rsid w:val="00C765C4"/>
    <w:rsid w:val="00C774FE"/>
    <w:rsid w:val="00C77ED2"/>
    <w:rsid w:val="00C817AD"/>
    <w:rsid w:val="00C83220"/>
    <w:rsid w:val="00C8337D"/>
    <w:rsid w:val="00C84667"/>
    <w:rsid w:val="00C85325"/>
    <w:rsid w:val="00C85E9F"/>
    <w:rsid w:val="00C91225"/>
    <w:rsid w:val="00C9150C"/>
    <w:rsid w:val="00C932FB"/>
    <w:rsid w:val="00C93619"/>
    <w:rsid w:val="00C940A1"/>
    <w:rsid w:val="00C95888"/>
    <w:rsid w:val="00CA2DCB"/>
    <w:rsid w:val="00CA60EA"/>
    <w:rsid w:val="00CA7B9C"/>
    <w:rsid w:val="00CB204D"/>
    <w:rsid w:val="00CB22A7"/>
    <w:rsid w:val="00CB3FE4"/>
    <w:rsid w:val="00CB446C"/>
    <w:rsid w:val="00CB71C3"/>
    <w:rsid w:val="00CB733A"/>
    <w:rsid w:val="00CC00A0"/>
    <w:rsid w:val="00CC0A5B"/>
    <w:rsid w:val="00CC0C2B"/>
    <w:rsid w:val="00CC113D"/>
    <w:rsid w:val="00CC20EA"/>
    <w:rsid w:val="00CC3318"/>
    <w:rsid w:val="00CC40DA"/>
    <w:rsid w:val="00CD27D8"/>
    <w:rsid w:val="00CD4227"/>
    <w:rsid w:val="00CD69FE"/>
    <w:rsid w:val="00CD72BA"/>
    <w:rsid w:val="00CD7A41"/>
    <w:rsid w:val="00CE05EE"/>
    <w:rsid w:val="00CE0B96"/>
    <w:rsid w:val="00CE0E51"/>
    <w:rsid w:val="00CE2945"/>
    <w:rsid w:val="00CE2D61"/>
    <w:rsid w:val="00CE3040"/>
    <w:rsid w:val="00CE33D8"/>
    <w:rsid w:val="00CE3A30"/>
    <w:rsid w:val="00CE4E00"/>
    <w:rsid w:val="00CE5740"/>
    <w:rsid w:val="00CE6AA0"/>
    <w:rsid w:val="00CF0E27"/>
    <w:rsid w:val="00CF17DE"/>
    <w:rsid w:val="00CF2556"/>
    <w:rsid w:val="00CF295E"/>
    <w:rsid w:val="00CF2D4D"/>
    <w:rsid w:val="00CF2E12"/>
    <w:rsid w:val="00CF34CE"/>
    <w:rsid w:val="00CF3705"/>
    <w:rsid w:val="00CF3B2E"/>
    <w:rsid w:val="00CF402A"/>
    <w:rsid w:val="00CF483E"/>
    <w:rsid w:val="00D00296"/>
    <w:rsid w:val="00D02C60"/>
    <w:rsid w:val="00D03480"/>
    <w:rsid w:val="00D04B43"/>
    <w:rsid w:val="00D06C0C"/>
    <w:rsid w:val="00D06DD5"/>
    <w:rsid w:val="00D11E8B"/>
    <w:rsid w:val="00D12AF8"/>
    <w:rsid w:val="00D1349B"/>
    <w:rsid w:val="00D14148"/>
    <w:rsid w:val="00D14CD2"/>
    <w:rsid w:val="00D14FB7"/>
    <w:rsid w:val="00D1589C"/>
    <w:rsid w:val="00D16C95"/>
    <w:rsid w:val="00D179EF"/>
    <w:rsid w:val="00D204E4"/>
    <w:rsid w:val="00D22A06"/>
    <w:rsid w:val="00D246BF"/>
    <w:rsid w:val="00D27871"/>
    <w:rsid w:val="00D304A7"/>
    <w:rsid w:val="00D30D4E"/>
    <w:rsid w:val="00D351E9"/>
    <w:rsid w:val="00D35516"/>
    <w:rsid w:val="00D36131"/>
    <w:rsid w:val="00D36BC7"/>
    <w:rsid w:val="00D37DE9"/>
    <w:rsid w:val="00D4197E"/>
    <w:rsid w:val="00D43687"/>
    <w:rsid w:val="00D50069"/>
    <w:rsid w:val="00D506D7"/>
    <w:rsid w:val="00D50BF4"/>
    <w:rsid w:val="00D50E93"/>
    <w:rsid w:val="00D519C1"/>
    <w:rsid w:val="00D51B3C"/>
    <w:rsid w:val="00D52CC2"/>
    <w:rsid w:val="00D52DDB"/>
    <w:rsid w:val="00D5340E"/>
    <w:rsid w:val="00D555D0"/>
    <w:rsid w:val="00D556D6"/>
    <w:rsid w:val="00D55C85"/>
    <w:rsid w:val="00D56318"/>
    <w:rsid w:val="00D61F88"/>
    <w:rsid w:val="00D62B4D"/>
    <w:rsid w:val="00D645C5"/>
    <w:rsid w:val="00D646AD"/>
    <w:rsid w:val="00D65CBB"/>
    <w:rsid w:val="00D669D0"/>
    <w:rsid w:val="00D705C6"/>
    <w:rsid w:val="00D70829"/>
    <w:rsid w:val="00D7109E"/>
    <w:rsid w:val="00D71D2D"/>
    <w:rsid w:val="00D722AC"/>
    <w:rsid w:val="00D725F9"/>
    <w:rsid w:val="00D72EF8"/>
    <w:rsid w:val="00D7304D"/>
    <w:rsid w:val="00D75493"/>
    <w:rsid w:val="00D80302"/>
    <w:rsid w:val="00D809C4"/>
    <w:rsid w:val="00D83025"/>
    <w:rsid w:val="00D83180"/>
    <w:rsid w:val="00D83799"/>
    <w:rsid w:val="00D83C4F"/>
    <w:rsid w:val="00D846D7"/>
    <w:rsid w:val="00D84E6D"/>
    <w:rsid w:val="00D85AE8"/>
    <w:rsid w:val="00D86955"/>
    <w:rsid w:val="00D9000E"/>
    <w:rsid w:val="00D91467"/>
    <w:rsid w:val="00D92574"/>
    <w:rsid w:val="00D92AAE"/>
    <w:rsid w:val="00D93F71"/>
    <w:rsid w:val="00D95D56"/>
    <w:rsid w:val="00D96D83"/>
    <w:rsid w:val="00D97366"/>
    <w:rsid w:val="00D97A94"/>
    <w:rsid w:val="00DA0A57"/>
    <w:rsid w:val="00DA182B"/>
    <w:rsid w:val="00DA296D"/>
    <w:rsid w:val="00DA6B51"/>
    <w:rsid w:val="00DA6B94"/>
    <w:rsid w:val="00DA7C0F"/>
    <w:rsid w:val="00DB048E"/>
    <w:rsid w:val="00DB0B2E"/>
    <w:rsid w:val="00DB6E17"/>
    <w:rsid w:val="00DC1C8F"/>
    <w:rsid w:val="00DC227E"/>
    <w:rsid w:val="00DC3851"/>
    <w:rsid w:val="00DC44D2"/>
    <w:rsid w:val="00DC4708"/>
    <w:rsid w:val="00DC48DF"/>
    <w:rsid w:val="00DC4C7D"/>
    <w:rsid w:val="00DC553C"/>
    <w:rsid w:val="00DC560A"/>
    <w:rsid w:val="00DC6175"/>
    <w:rsid w:val="00DC6625"/>
    <w:rsid w:val="00DC7DCF"/>
    <w:rsid w:val="00DD03DE"/>
    <w:rsid w:val="00DD0F7B"/>
    <w:rsid w:val="00DD1747"/>
    <w:rsid w:val="00DD1B7F"/>
    <w:rsid w:val="00DD35B6"/>
    <w:rsid w:val="00DD55A7"/>
    <w:rsid w:val="00DD64AA"/>
    <w:rsid w:val="00DD6DD7"/>
    <w:rsid w:val="00DD7762"/>
    <w:rsid w:val="00DE01D2"/>
    <w:rsid w:val="00DE2020"/>
    <w:rsid w:val="00DE2336"/>
    <w:rsid w:val="00DE238A"/>
    <w:rsid w:val="00DE23A3"/>
    <w:rsid w:val="00DE461C"/>
    <w:rsid w:val="00DE60BB"/>
    <w:rsid w:val="00DF08B0"/>
    <w:rsid w:val="00DF09DF"/>
    <w:rsid w:val="00DF266E"/>
    <w:rsid w:val="00DF5535"/>
    <w:rsid w:val="00DF6673"/>
    <w:rsid w:val="00DF7E57"/>
    <w:rsid w:val="00DF7FA2"/>
    <w:rsid w:val="00E00301"/>
    <w:rsid w:val="00E01402"/>
    <w:rsid w:val="00E041D0"/>
    <w:rsid w:val="00E04E56"/>
    <w:rsid w:val="00E120B8"/>
    <w:rsid w:val="00E12AA1"/>
    <w:rsid w:val="00E13433"/>
    <w:rsid w:val="00E13690"/>
    <w:rsid w:val="00E13A55"/>
    <w:rsid w:val="00E1547B"/>
    <w:rsid w:val="00E158F2"/>
    <w:rsid w:val="00E20F33"/>
    <w:rsid w:val="00E23827"/>
    <w:rsid w:val="00E240A8"/>
    <w:rsid w:val="00E24B90"/>
    <w:rsid w:val="00E24C72"/>
    <w:rsid w:val="00E24D7B"/>
    <w:rsid w:val="00E2664A"/>
    <w:rsid w:val="00E26E85"/>
    <w:rsid w:val="00E27E60"/>
    <w:rsid w:val="00E306E4"/>
    <w:rsid w:val="00E30BC7"/>
    <w:rsid w:val="00E3242D"/>
    <w:rsid w:val="00E34792"/>
    <w:rsid w:val="00E34A74"/>
    <w:rsid w:val="00E351CA"/>
    <w:rsid w:val="00E357F0"/>
    <w:rsid w:val="00E35F58"/>
    <w:rsid w:val="00E35F5F"/>
    <w:rsid w:val="00E35FCE"/>
    <w:rsid w:val="00E360B0"/>
    <w:rsid w:val="00E376AA"/>
    <w:rsid w:val="00E37798"/>
    <w:rsid w:val="00E37A61"/>
    <w:rsid w:val="00E4090E"/>
    <w:rsid w:val="00E411F6"/>
    <w:rsid w:val="00E421AF"/>
    <w:rsid w:val="00E438F0"/>
    <w:rsid w:val="00E463AE"/>
    <w:rsid w:val="00E46995"/>
    <w:rsid w:val="00E47250"/>
    <w:rsid w:val="00E50FCC"/>
    <w:rsid w:val="00E52100"/>
    <w:rsid w:val="00E52275"/>
    <w:rsid w:val="00E55D15"/>
    <w:rsid w:val="00E56978"/>
    <w:rsid w:val="00E57C78"/>
    <w:rsid w:val="00E602F6"/>
    <w:rsid w:val="00E608F3"/>
    <w:rsid w:val="00E63093"/>
    <w:rsid w:val="00E63D15"/>
    <w:rsid w:val="00E6508C"/>
    <w:rsid w:val="00E65DAC"/>
    <w:rsid w:val="00E65DB9"/>
    <w:rsid w:val="00E71C6C"/>
    <w:rsid w:val="00E74072"/>
    <w:rsid w:val="00E749B3"/>
    <w:rsid w:val="00E81DC5"/>
    <w:rsid w:val="00E82BE0"/>
    <w:rsid w:val="00E83A27"/>
    <w:rsid w:val="00E843B7"/>
    <w:rsid w:val="00E8442E"/>
    <w:rsid w:val="00E851CD"/>
    <w:rsid w:val="00E85801"/>
    <w:rsid w:val="00E86090"/>
    <w:rsid w:val="00E869F8"/>
    <w:rsid w:val="00E86C0A"/>
    <w:rsid w:val="00E86CF8"/>
    <w:rsid w:val="00E923A9"/>
    <w:rsid w:val="00E9501E"/>
    <w:rsid w:val="00E95CD8"/>
    <w:rsid w:val="00E96EA1"/>
    <w:rsid w:val="00E9707E"/>
    <w:rsid w:val="00E97581"/>
    <w:rsid w:val="00E97C2B"/>
    <w:rsid w:val="00EA191A"/>
    <w:rsid w:val="00EA2057"/>
    <w:rsid w:val="00EA20D8"/>
    <w:rsid w:val="00EA2F37"/>
    <w:rsid w:val="00EA4819"/>
    <w:rsid w:val="00EA6167"/>
    <w:rsid w:val="00EA6224"/>
    <w:rsid w:val="00EA633B"/>
    <w:rsid w:val="00EB0149"/>
    <w:rsid w:val="00EB0574"/>
    <w:rsid w:val="00EB0D22"/>
    <w:rsid w:val="00EB0F34"/>
    <w:rsid w:val="00EB1251"/>
    <w:rsid w:val="00EB36E3"/>
    <w:rsid w:val="00EB3C11"/>
    <w:rsid w:val="00EB6387"/>
    <w:rsid w:val="00EC0C1A"/>
    <w:rsid w:val="00EC133B"/>
    <w:rsid w:val="00EC2389"/>
    <w:rsid w:val="00EC2E0B"/>
    <w:rsid w:val="00EC3CB0"/>
    <w:rsid w:val="00EC4F49"/>
    <w:rsid w:val="00EC5205"/>
    <w:rsid w:val="00EC6DF3"/>
    <w:rsid w:val="00EC7750"/>
    <w:rsid w:val="00ED00FE"/>
    <w:rsid w:val="00ED0EEE"/>
    <w:rsid w:val="00ED117D"/>
    <w:rsid w:val="00ED19DD"/>
    <w:rsid w:val="00ED38F5"/>
    <w:rsid w:val="00ED521D"/>
    <w:rsid w:val="00ED69A0"/>
    <w:rsid w:val="00ED7AC4"/>
    <w:rsid w:val="00EE2A82"/>
    <w:rsid w:val="00EE31E7"/>
    <w:rsid w:val="00EE3621"/>
    <w:rsid w:val="00EE3EF5"/>
    <w:rsid w:val="00EE6807"/>
    <w:rsid w:val="00EF44AC"/>
    <w:rsid w:val="00EF455A"/>
    <w:rsid w:val="00EF4C2D"/>
    <w:rsid w:val="00EF4D80"/>
    <w:rsid w:val="00EF6598"/>
    <w:rsid w:val="00EF7B73"/>
    <w:rsid w:val="00EF7D3B"/>
    <w:rsid w:val="00F00B90"/>
    <w:rsid w:val="00F010F4"/>
    <w:rsid w:val="00F03200"/>
    <w:rsid w:val="00F03C51"/>
    <w:rsid w:val="00F03D9A"/>
    <w:rsid w:val="00F04769"/>
    <w:rsid w:val="00F04CAC"/>
    <w:rsid w:val="00F05527"/>
    <w:rsid w:val="00F060FC"/>
    <w:rsid w:val="00F0746F"/>
    <w:rsid w:val="00F11053"/>
    <w:rsid w:val="00F11600"/>
    <w:rsid w:val="00F11C05"/>
    <w:rsid w:val="00F11FB7"/>
    <w:rsid w:val="00F15E78"/>
    <w:rsid w:val="00F170DE"/>
    <w:rsid w:val="00F17D3F"/>
    <w:rsid w:val="00F20B6D"/>
    <w:rsid w:val="00F22C73"/>
    <w:rsid w:val="00F23C90"/>
    <w:rsid w:val="00F24015"/>
    <w:rsid w:val="00F24DFF"/>
    <w:rsid w:val="00F30637"/>
    <w:rsid w:val="00F318A9"/>
    <w:rsid w:val="00F31CCC"/>
    <w:rsid w:val="00F323E8"/>
    <w:rsid w:val="00F35435"/>
    <w:rsid w:val="00F356FA"/>
    <w:rsid w:val="00F35D47"/>
    <w:rsid w:val="00F40399"/>
    <w:rsid w:val="00F43A04"/>
    <w:rsid w:val="00F441A8"/>
    <w:rsid w:val="00F502B3"/>
    <w:rsid w:val="00F5113F"/>
    <w:rsid w:val="00F51AEA"/>
    <w:rsid w:val="00F52AD8"/>
    <w:rsid w:val="00F52EDA"/>
    <w:rsid w:val="00F543FE"/>
    <w:rsid w:val="00F57691"/>
    <w:rsid w:val="00F63248"/>
    <w:rsid w:val="00F644AA"/>
    <w:rsid w:val="00F644B7"/>
    <w:rsid w:val="00F6762A"/>
    <w:rsid w:val="00F70052"/>
    <w:rsid w:val="00F7015B"/>
    <w:rsid w:val="00F70E4E"/>
    <w:rsid w:val="00F71336"/>
    <w:rsid w:val="00F716F2"/>
    <w:rsid w:val="00F73A7B"/>
    <w:rsid w:val="00F743CF"/>
    <w:rsid w:val="00F75475"/>
    <w:rsid w:val="00F77871"/>
    <w:rsid w:val="00F81F66"/>
    <w:rsid w:val="00F82E8C"/>
    <w:rsid w:val="00F82FCA"/>
    <w:rsid w:val="00F83550"/>
    <w:rsid w:val="00F8358A"/>
    <w:rsid w:val="00F8442F"/>
    <w:rsid w:val="00F8670E"/>
    <w:rsid w:val="00F86A10"/>
    <w:rsid w:val="00F87C41"/>
    <w:rsid w:val="00F914EB"/>
    <w:rsid w:val="00F9205C"/>
    <w:rsid w:val="00F93577"/>
    <w:rsid w:val="00F93E9F"/>
    <w:rsid w:val="00F96067"/>
    <w:rsid w:val="00F9688D"/>
    <w:rsid w:val="00FA0D66"/>
    <w:rsid w:val="00FA1CD2"/>
    <w:rsid w:val="00FA3261"/>
    <w:rsid w:val="00FA352B"/>
    <w:rsid w:val="00FA3B2D"/>
    <w:rsid w:val="00FA5127"/>
    <w:rsid w:val="00FA6330"/>
    <w:rsid w:val="00FA73A0"/>
    <w:rsid w:val="00FB02A6"/>
    <w:rsid w:val="00FB2AB7"/>
    <w:rsid w:val="00FB3F82"/>
    <w:rsid w:val="00FB4391"/>
    <w:rsid w:val="00FB55BF"/>
    <w:rsid w:val="00FB6AA8"/>
    <w:rsid w:val="00FB74B7"/>
    <w:rsid w:val="00FC0194"/>
    <w:rsid w:val="00FC04C8"/>
    <w:rsid w:val="00FC14AB"/>
    <w:rsid w:val="00FC2465"/>
    <w:rsid w:val="00FC2946"/>
    <w:rsid w:val="00FC2B5A"/>
    <w:rsid w:val="00FC57C7"/>
    <w:rsid w:val="00FC679F"/>
    <w:rsid w:val="00FC7A2E"/>
    <w:rsid w:val="00FD1442"/>
    <w:rsid w:val="00FD1A4C"/>
    <w:rsid w:val="00FD2EA0"/>
    <w:rsid w:val="00FD551A"/>
    <w:rsid w:val="00FD57C3"/>
    <w:rsid w:val="00FD5BF2"/>
    <w:rsid w:val="00FD5CB7"/>
    <w:rsid w:val="00FD71DE"/>
    <w:rsid w:val="00FE1F50"/>
    <w:rsid w:val="00FE26DC"/>
    <w:rsid w:val="00FE30CB"/>
    <w:rsid w:val="00FE4A6B"/>
    <w:rsid w:val="00FE4B9A"/>
    <w:rsid w:val="00FE5545"/>
    <w:rsid w:val="00FF11BF"/>
    <w:rsid w:val="00FF1207"/>
    <w:rsid w:val="00FF4F67"/>
    <w:rsid w:val="00FF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95EB0E"/>
  <w15:docId w15:val="{463F330B-B956-4969-846C-475B48441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1688"/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4">
    <w:name w:val="footnote text"/>
    <w:basedOn w:val="a"/>
    <w:link w:val="a5"/>
    <w:qFormat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basedOn w:val="a0"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0"/>
    <w:qFormat/>
    <w:pPr>
      <w:widowControl w:val="0"/>
      <w:spacing w:line="251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pPr>
      <w:numPr>
        <w:numId w:val="0"/>
      </w:numPr>
    </w:pPr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1" w:lineRule="auto"/>
      <w:jc w:val="both"/>
    </w:pPr>
  </w:style>
  <w:style w:type="character" w:styleId="aa">
    <w:name w:val="Hyperlink"/>
    <w:basedOn w:val="a0"/>
    <w:uiPriority w:val="99"/>
    <w:rPr>
      <w:color w:val="0000FF"/>
      <w:u w:val="single"/>
    </w:rPr>
  </w:style>
  <w:style w:type="character" w:styleId="ab">
    <w:name w:val="FollowedHyperlink"/>
    <w:basedOn w:val="a0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basedOn w:val="a0"/>
    <w:link w:val="af"/>
    <w:rPr>
      <w:rFonts w:ascii="Tahoma" w:hAnsi="Tahoma" w:cs="Tahoma"/>
      <w:sz w:val="16"/>
      <w:szCs w:val="16"/>
    </w:rPr>
  </w:style>
  <w:style w:type="character" w:styleId="af1">
    <w:name w:val="Placeholder Text"/>
    <w:basedOn w:val="a0"/>
    <w:uiPriority w:val="99"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basedOn w:val="a0"/>
    <w:link w:val="1"/>
    <w:uiPriority w:val="9"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rPr>
      <w:smallCaps/>
      <w:kern w:val="28"/>
    </w:rPr>
  </w:style>
  <w:style w:type="character" w:customStyle="1" w:styleId="Style1Char">
    <w:name w:val="Style1 Char"/>
    <w:basedOn w:val="ReferenceHeadChar"/>
    <w:link w:val="Style1"/>
    <w:rPr>
      <w:smallCaps/>
      <w:kern w:val="28"/>
    </w:rPr>
  </w:style>
  <w:style w:type="paragraph" w:styleId="af2">
    <w:name w:val="Revision"/>
    <w:uiPriority w:val="99"/>
  </w:style>
  <w:style w:type="character" w:customStyle="1" w:styleId="BodyText2">
    <w:name w:val="Body Text2"/>
    <w:basedOn w:val="a0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basedOn w:val="a0"/>
    <w:link w:val="a4"/>
    <w:qFormat/>
    <w:rPr>
      <w:sz w:val="16"/>
      <w:szCs w:val="16"/>
    </w:rPr>
  </w:style>
  <w:style w:type="character" w:customStyle="1" w:styleId="ad">
    <w:name w:val="正文文本缩进 字符"/>
    <w:basedOn w:val="a0"/>
    <w:link w:val="ac"/>
    <w:rPr>
      <w:szCs w:val="24"/>
    </w:rPr>
  </w:style>
  <w:style w:type="paragraph" w:styleId="af3">
    <w:name w:val="caption"/>
    <w:basedOn w:val="a"/>
    <w:next w:val="a"/>
    <w:uiPriority w:val="35"/>
    <w:unhideWhenUsed/>
    <w:qFormat/>
    <w:rsid w:val="00B91289"/>
    <w:rPr>
      <w:rFonts w:asciiTheme="majorHAnsi" w:eastAsia="黑体" w:hAnsiTheme="majorHAnsi" w:cstheme="majorBidi"/>
    </w:rPr>
  </w:style>
  <w:style w:type="character" w:customStyle="1" w:styleId="snippet1">
    <w:name w:val="snippet1"/>
    <w:basedOn w:val="a0"/>
    <w:rsid w:val="004748DD"/>
    <w:rPr>
      <w:color w:val="E37222"/>
    </w:rPr>
  </w:style>
  <w:style w:type="table" w:styleId="af4">
    <w:name w:val="Table Grid"/>
    <w:basedOn w:val="a1"/>
    <w:uiPriority w:val="39"/>
    <w:qFormat/>
    <w:rsid w:val="004352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annotation reference"/>
    <w:basedOn w:val="a0"/>
    <w:uiPriority w:val="99"/>
    <w:semiHidden/>
    <w:unhideWhenUsed/>
    <w:rsid w:val="001B1702"/>
    <w:rPr>
      <w:sz w:val="21"/>
      <w:szCs w:val="21"/>
    </w:rPr>
  </w:style>
  <w:style w:type="paragraph" w:styleId="af6">
    <w:name w:val="annotation text"/>
    <w:basedOn w:val="a"/>
    <w:link w:val="af7"/>
    <w:uiPriority w:val="99"/>
    <w:unhideWhenUsed/>
    <w:rsid w:val="001B1702"/>
  </w:style>
  <w:style w:type="character" w:customStyle="1" w:styleId="af7">
    <w:name w:val="批注文字 字符"/>
    <w:basedOn w:val="a0"/>
    <w:link w:val="af6"/>
    <w:uiPriority w:val="99"/>
    <w:rsid w:val="001B1702"/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1B1702"/>
    <w:rPr>
      <w:b/>
      <w:bCs/>
    </w:rPr>
  </w:style>
  <w:style w:type="character" w:customStyle="1" w:styleId="af9">
    <w:name w:val="批注主题 字符"/>
    <w:basedOn w:val="af7"/>
    <w:link w:val="af8"/>
    <w:uiPriority w:val="99"/>
    <w:semiHidden/>
    <w:rsid w:val="001B1702"/>
    <w:rPr>
      <w:b/>
      <w:bCs/>
    </w:rPr>
  </w:style>
  <w:style w:type="paragraph" w:styleId="afa">
    <w:name w:val="List Paragraph"/>
    <w:basedOn w:val="a"/>
    <w:uiPriority w:val="34"/>
    <w:qFormat/>
    <w:rsid w:val="003D42F3"/>
    <w:pPr>
      <w:widowControl w:val="0"/>
      <w:ind w:firstLineChars="200" w:firstLine="420"/>
      <w:jc w:val="both"/>
    </w:pPr>
    <w:rPr>
      <w:rFonts w:ascii="Calibri" w:hAnsi="Calibri"/>
      <w:kern w:val="2"/>
      <w:sz w:val="21"/>
      <w:szCs w:val="22"/>
      <w:lang w:eastAsia="zh-CN"/>
    </w:rPr>
  </w:style>
  <w:style w:type="character" w:customStyle="1" w:styleId="11">
    <w:name w:val="未处理的提及1"/>
    <w:basedOn w:val="a0"/>
    <w:uiPriority w:val="99"/>
    <w:semiHidden/>
    <w:unhideWhenUsed/>
    <w:rsid w:val="000D0BC1"/>
    <w:rPr>
      <w:color w:val="605E5C"/>
      <w:shd w:val="clear" w:color="auto" w:fill="E1DFDD"/>
    </w:rPr>
  </w:style>
  <w:style w:type="character" w:customStyle="1" w:styleId="Text0">
    <w:name w:val="Text 字符"/>
    <w:basedOn w:val="a0"/>
    <w:link w:val="Text"/>
    <w:qFormat/>
    <w:locked/>
    <w:rsid w:val="003D06AF"/>
  </w:style>
  <w:style w:type="character" w:customStyle="1" w:styleId="fontstyle01">
    <w:name w:val="fontstyle01"/>
    <w:basedOn w:val="a0"/>
    <w:rsid w:val="00BE378D"/>
    <w:rPr>
      <w:rFonts w:ascii="Times-Italic" w:hAnsi="Times-Italic" w:hint="default"/>
      <w:b w:val="0"/>
      <w:bCs w:val="0"/>
      <w:i/>
      <w:iCs/>
      <w:color w:val="000000"/>
      <w:sz w:val="20"/>
      <w:szCs w:val="20"/>
    </w:rPr>
  </w:style>
  <w:style w:type="character" w:customStyle="1" w:styleId="MTEquationSection">
    <w:name w:val="MTEquationSection"/>
    <w:basedOn w:val="a0"/>
    <w:rsid w:val="009B1BF5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EC0C1A"/>
    <w:pPr>
      <w:tabs>
        <w:tab w:val="center" w:pos="2520"/>
        <w:tab w:val="right" w:pos="5040"/>
      </w:tabs>
      <w:spacing w:line="252" w:lineRule="auto"/>
    </w:pPr>
    <w:rPr>
      <w:vertAlign w:val="subscript"/>
      <w:lang w:eastAsia="zh-CN"/>
    </w:rPr>
  </w:style>
  <w:style w:type="character" w:customStyle="1" w:styleId="MTDisplayEquation0">
    <w:name w:val="MTDisplayEquation 字符"/>
    <w:basedOn w:val="Text0"/>
    <w:link w:val="MTDisplayEquation"/>
    <w:rsid w:val="00EC0C1A"/>
    <w:rPr>
      <w:vertAlign w:val="subscript"/>
      <w:lang w:eastAsia="zh-CN"/>
    </w:rPr>
  </w:style>
  <w:style w:type="character" w:styleId="afb">
    <w:name w:val="Emphasis"/>
    <w:basedOn w:val="a0"/>
    <w:uiPriority w:val="20"/>
    <w:qFormat/>
    <w:rsid w:val="00DF55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7F6C44-5565-4F7A-BF5C-CA2CDEBCA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07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Jiajun Lv</dc:creator>
  <cp:keywords/>
  <dc:description/>
  <cp:lastModifiedBy>PC</cp:lastModifiedBy>
  <cp:revision>64</cp:revision>
  <cp:lastPrinted>2021-11-15T03:01:00Z</cp:lastPrinted>
  <dcterms:created xsi:type="dcterms:W3CDTF">2020-08-29T05:13:00Z</dcterms:created>
  <dcterms:modified xsi:type="dcterms:W3CDTF">2022-11-0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Document_1">
    <vt:lpwstr>True</vt:lpwstr>
  </property>
  <property fmtid="{D5CDD505-2E9C-101B-9397-08002B2CF9AE}" pid="4" name="Mendeley User Name_1">
    <vt:lpwstr>705611942@qq.com@www.mendeley.com</vt:lpwstr>
  </property>
  <property fmtid="{D5CDD505-2E9C-101B-9397-08002B2CF9AE}" pid="5" name="Mendeley Citation Style_1">
    <vt:lpwstr>http://www.zotero.org/styles/applied-energy</vt:lpwstr>
  </property>
  <property fmtid="{D5CDD505-2E9C-101B-9397-08002B2CF9AE}" pid="6" name="Mendeley Recent Style Id 0_1">
    <vt:lpwstr>http://www.zotero.org/styles/applied-energy</vt:lpwstr>
  </property>
  <property fmtid="{D5CDD505-2E9C-101B-9397-08002B2CF9AE}" pid="7" name="Mendeley Recent Style Name 0_1">
    <vt:lpwstr>Applied Energy</vt:lpwstr>
  </property>
  <property fmtid="{D5CDD505-2E9C-101B-9397-08002B2CF9AE}" pid="8" name="Mendeley Recent Style Id 1_1">
    <vt:lpwstr>http://www.zotero.org/styles/elsevier-with-titles</vt:lpwstr>
  </property>
  <property fmtid="{D5CDD505-2E9C-101B-9397-08002B2CF9AE}" pid="9" name="Mendeley Recent Style Name 1_1">
    <vt:lpwstr>Elsevier (numeric, with titles)</vt:lpwstr>
  </property>
  <property fmtid="{D5CDD505-2E9C-101B-9397-08002B2CF9AE}" pid="10" name="Mendeley Recent Style Id 2_1">
    <vt:lpwstr>http://www.zotero.org/styles/elsevier-with-titles-alphabetical</vt:lpwstr>
  </property>
  <property fmtid="{D5CDD505-2E9C-101B-9397-08002B2CF9AE}" pid="11" name="Mendeley Recent Style Name 2_1">
    <vt:lpwstr>Elsevier (numeric, with titles, sorted alphabetically)</vt:lpwstr>
  </property>
  <property fmtid="{D5CDD505-2E9C-101B-9397-08002B2CF9AE}" pid="12" name="Mendeley Recent Style Id 3_1">
    <vt:lpwstr>http://www.zotero.org/styles/elsevier-without-titles</vt:lpwstr>
  </property>
  <property fmtid="{D5CDD505-2E9C-101B-9397-08002B2CF9AE}" pid="13" name="Mendeley Recent Style Name 3_1">
    <vt:lpwstr>Elsevier (numeric, without titles)</vt:lpwstr>
  </property>
  <property fmtid="{D5CDD505-2E9C-101B-9397-08002B2CF9AE}" pid="14" name="Mendeley Recent Style Id 4_1">
    <vt:lpwstr>http://www.zotero.org/styles/elsevier-harvard</vt:lpwstr>
  </property>
  <property fmtid="{D5CDD505-2E9C-101B-9397-08002B2CF9AE}" pid="15" name="Mendeley Recent Style Name 4_1">
    <vt:lpwstr>Elsevier Harvard (with titles)</vt:lpwstr>
  </property>
  <property fmtid="{D5CDD505-2E9C-101B-9397-08002B2CF9AE}" pid="16" name="Mendeley Recent Style Id 5_1">
    <vt:lpwstr>http://www.zotero.org/styles/elsevier-harvard-without-titles</vt:lpwstr>
  </property>
  <property fmtid="{D5CDD505-2E9C-101B-9397-08002B2CF9AE}" pid="17" name="Mendeley Recent Style Name 5_1">
    <vt:lpwstr>Elsevier Harvard (without titles)</vt:lpwstr>
  </property>
  <property fmtid="{D5CDD505-2E9C-101B-9397-08002B2CF9AE}" pid="18" name="Mendeley Recent Style Id 6_1">
    <vt:lpwstr>http://www.zotero.org/styles/elsevier-harvard2</vt:lpwstr>
  </property>
  <property fmtid="{D5CDD505-2E9C-101B-9397-08002B2CF9AE}" pid="19" name="Mendeley Recent Style Name 6_1">
    <vt:lpwstr>Elsevier Harvard 2</vt:lpwstr>
  </property>
  <property fmtid="{D5CDD505-2E9C-101B-9397-08002B2CF9AE}" pid="20" name="Mendeley Recent Style Id 7_1">
    <vt:lpwstr>http://www.zotero.org/styles/elsevier-vancouver</vt:lpwstr>
  </property>
  <property fmtid="{D5CDD505-2E9C-101B-9397-08002B2CF9AE}" pid="21" name="Mendeley Recent Style Name 7_1">
    <vt:lpwstr>Elsevier Vancouver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8_1">
    <vt:lpwstr>IEEE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MTEquationNumber2">
    <vt:lpwstr>(#E1)</vt:lpwstr>
  </property>
  <property fmtid="{D5CDD505-2E9C-101B-9397-08002B2CF9AE}" pid="27" name="MTEquationSection">
    <vt:lpwstr>1</vt:lpwstr>
  </property>
</Properties>
</file>